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F2336" w14:textId="59F6B352" w:rsidR="008977F5" w:rsidRDefault="008977F5">
      <w:r>
        <w:t>MAT 443: HW 6</w:t>
      </w:r>
    </w:p>
    <w:p w14:paraId="5F0FE7B7" w14:textId="27EBC017" w:rsidR="002875E4" w:rsidRDefault="004756F6">
      <w:r>
        <w:t xml:space="preserve">Name: </w:t>
      </w:r>
      <w:r w:rsidR="00371B2A">
        <w:t>Eric Agyemang</w:t>
      </w:r>
    </w:p>
    <w:p w14:paraId="00394DB9" w14:textId="77777777" w:rsidR="002A788F" w:rsidRDefault="002A788F" w:rsidP="002A788F"/>
    <w:p w14:paraId="441E1D35" w14:textId="52534807" w:rsidR="008977F5" w:rsidRPr="008977F5" w:rsidRDefault="008977F5" w:rsidP="002A788F">
      <w:pPr>
        <w:rPr>
          <w:b/>
        </w:rPr>
      </w:pPr>
      <w:r w:rsidRPr="008977F5">
        <w:rPr>
          <w:b/>
        </w:rPr>
        <w:t>Question 1</w:t>
      </w:r>
    </w:p>
    <w:p w14:paraId="31675773" w14:textId="3FC6AE6B" w:rsidR="00516F56" w:rsidRPr="002A788F" w:rsidRDefault="00516F56" w:rsidP="002A788F">
      <w:r>
        <w:t>To prove</w:t>
      </w:r>
      <w:r w:rsidR="002A788F">
        <w:t xml:space="preserve">: Let </w:t>
      </w:r>
      <w: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)/(1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 xml:space="preserve">) </m:t>
        </m:r>
      </m:oMath>
      <w:r w:rsidR="002A788F">
        <w:rPr>
          <w:rFonts w:eastAsiaTheme="minorEastAsia"/>
        </w:rPr>
        <w:t xml:space="preserve"> be (4.2) and   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/(1-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)=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)</m:t>
        </m:r>
      </m:oMath>
      <w:r w:rsidR="002A788F">
        <w:rPr>
          <w:rFonts w:eastAsiaTheme="minorEastAsia"/>
        </w:rPr>
        <w:t xml:space="preserve"> be  (4.3)  are equal to each other, we can get this by using property of ratio and </w:t>
      </w:r>
      <w:r w:rsidR="00BE6334">
        <w:rPr>
          <w:rFonts w:eastAsiaTheme="minorEastAsia"/>
        </w:rPr>
        <w:t>proportions. Subtract</w:t>
      </w:r>
      <w:r w:rsidR="002A788F">
        <w:rPr>
          <w:rFonts w:eastAsiaTheme="minorEastAsia"/>
        </w:rPr>
        <w:t xml:space="preserve"> numerator from denominator on both sides of (4.2) and (4.3)</w:t>
      </w:r>
    </w:p>
    <w:p w14:paraId="649294D1" w14:textId="2F0BDFFB" w:rsidR="00BE6334" w:rsidRPr="00C35A6A" w:rsidRDefault="00C35A6A" w:rsidP="00BE6334">
      <w:pPr>
        <w:rPr>
          <w:rFonts w:eastAsiaTheme="minorEastAsia"/>
        </w:rPr>
      </w:pPr>
      <w:r>
        <w:rPr>
          <w:rFonts w:eastAsiaTheme="minorEastAsia"/>
        </w:rPr>
        <w:t xml:space="preserve">                           </w:t>
      </w:r>
      <w:r w:rsidR="007834E8">
        <w:rPr>
          <w:rFonts w:eastAsiaTheme="minorEastAsia"/>
        </w:rPr>
        <w:t xml:space="preserve">                                </w:t>
      </w: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</m:sup>
            </m:sSup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</m:sup>
            </m:sSup>
          </m:den>
        </m:f>
      </m:oMath>
    </w:p>
    <w:p w14:paraId="09799113" w14:textId="77777777" w:rsidR="007834E8" w:rsidRDefault="00C35A6A" w:rsidP="00BE6334">
      <w:pPr>
        <w:rPr>
          <w:rFonts w:eastAsiaTheme="minorEastAsia"/>
        </w:rPr>
      </w:pPr>
      <w:r>
        <w:rPr>
          <w:rFonts w:eastAsiaTheme="minorEastAsia"/>
        </w:rPr>
        <w:t xml:space="preserve">                    </w:t>
      </w:r>
    </w:p>
    <w:p w14:paraId="023AEF16" w14:textId="563AF668" w:rsidR="007834E8" w:rsidRPr="007834E8" w:rsidRDefault="007834E8" w:rsidP="00BE6334">
      <w:pPr>
        <w:rPr>
          <w:rFonts w:eastAsiaTheme="minorEastAsia"/>
        </w:rPr>
      </w:pPr>
      <w:r>
        <w:rPr>
          <w:rFonts w:eastAsiaTheme="minorEastAsia"/>
        </w:rPr>
        <w:t xml:space="preserve">                             </w:t>
      </w:r>
      <w:r w:rsidR="00C35A6A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</m:t>
            </m:r>
          </m:sup>
        </m:sSup>
      </m:oMath>
    </w:p>
    <w:p w14:paraId="6CB47A58" w14:textId="29F2C848" w:rsidR="00C35A6A" w:rsidRPr="007834E8" w:rsidRDefault="00C35A6A" w:rsidP="00BE6334">
      <w:pPr>
        <w:rPr>
          <w:rFonts w:eastAsiaTheme="minorEastAsia"/>
        </w:rPr>
      </w:pPr>
      <w:r>
        <w:rPr>
          <w:rFonts w:eastAsiaTheme="minorEastAsia"/>
        </w:rPr>
        <w:t xml:space="preserve">   </w:t>
      </w:r>
    </w:p>
    <w:p w14:paraId="64DF7EEC" w14:textId="45E877F0" w:rsidR="00C35A6A" w:rsidRPr="007834E8" w:rsidRDefault="0039312E" w:rsidP="00BE633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      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sup>
          </m:sSup>
          <m:r>
            <w:rPr>
              <w:rFonts w:ascii="Cambria Math" w:eastAsiaTheme="minorEastAsia" w:hAnsi="Cambria Math"/>
            </w:rPr>
            <m:t>-p(x)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sup>
          </m:sSup>
        </m:oMath>
      </m:oMathPara>
    </w:p>
    <w:p w14:paraId="341AD305" w14:textId="77777777" w:rsidR="007834E8" w:rsidRPr="007834E8" w:rsidRDefault="007834E8" w:rsidP="00BE633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65AC50FE" w14:textId="041E495A" w:rsidR="007834E8" w:rsidRDefault="007834E8" w:rsidP="00BE6334">
      <w:pPr>
        <w:rPr>
          <w:rFonts w:eastAsiaTheme="minorEastAsia"/>
        </w:rPr>
      </w:pPr>
      <w:r>
        <w:rPr>
          <w:rFonts w:eastAsiaTheme="minorEastAsia"/>
        </w:rPr>
        <w:t xml:space="preserve"> Divide both sides </w:t>
      </w:r>
      <m:oMath>
        <m:r>
          <w:rPr>
            <w:rFonts w:ascii="Cambria Math" w:hAnsi="Cambria Math"/>
          </w:rPr>
          <m:t>(1-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)</m:t>
        </m:r>
      </m:oMath>
    </w:p>
    <w:p w14:paraId="31E99C4B" w14:textId="77777777" w:rsidR="007834E8" w:rsidRDefault="007834E8" w:rsidP="00BE6334">
      <w:pPr>
        <w:rPr>
          <w:rFonts w:eastAsiaTheme="minorEastAsia"/>
        </w:rPr>
      </w:pPr>
    </w:p>
    <w:p w14:paraId="20FBAFDD" w14:textId="0AEBB8EE" w:rsidR="007834E8" w:rsidRPr="007834E8" w:rsidRDefault="007834E8" w:rsidP="00BE6334">
      <w:pPr>
        <w:rPr>
          <w:rFonts w:eastAsiaTheme="minorEastAsia"/>
        </w:rPr>
      </w:pPr>
      <w:r>
        <w:rPr>
          <w:rFonts w:eastAsiaTheme="minorEastAsia"/>
        </w:rPr>
        <w:t xml:space="preserve">Which is equivalent to                   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1-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</m:sup>
            </m:sSup>
          </m:e>
        </m:d>
      </m:oMath>
    </w:p>
    <w:p w14:paraId="0BF774CB" w14:textId="77777777" w:rsidR="007834E8" w:rsidRPr="007834E8" w:rsidRDefault="007834E8" w:rsidP="00BE6334">
      <w:pPr>
        <w:rPr>
          <w:rFonts w:eastAsiaTheme="minorEastAsia"/>
        </w:rPr>
      </w:pPr>
    </w:p>
    <w:p w14:paraId="55BF95FB" w14:textId="77777777" w:rsidR="007834E8" w:rsidRDefault="007834E8" w:rsidP="00BE6334">
      <w:pPr>
        <w:rPr>
          <w:rFonts w:eastAsiaTheme="minorEastAsia"/>
        </w:rPr>
      </w:pPr>
    </w:p>
    <w:p w14:paraId="282E14FD" w14:textId="012531F2" w:rsidR="007834E8" w:rsidRPr="007834E8" w:rsidRDefault="007834E8" w:rsidP="00BE6334">
      <w:pPr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6D1515C6" w14:textId="77777777" w:rsidR="00C35A6A" w:rsidRPr="00C35A6A" w:rsidRDefault="00C35A6A" w:rsidP="00BE6334">
      <w:pPr>
        <w:rPr>
          <w:rFonts w:eastAsiaTheme="minorEastAsia"/>
        </w:rPr>
      </w:pPr>
    </w:p>
    <w:p w14:paraId="2EC74CA2" w14:textId="77777777" w:rsidR="008977F5" w:rsidRDefault="008977F5" w:rsidP="00BE6334">
      <w:pPr>
        <w:rPr>
          <w:rFonts w:eastAsiaTheme="minorEastAsia"/>
          <w:b/>
        </w:rPr>
      </w:pPr>
    </w:p>
    <w:p w14:paraId="66640D6F" w14:textId="2AE4BF05" w:rsidR="00BE6334" w:rsidRPr="008977F5" w:rsidRDefault="008977F5" w:rsidP="00BE6334">
      <w:pPr>
        <w:rPr>
          <w:rFonts w:eastAsiaTheme="minorEastAsia"/>
          <w:b/>
        </w:rPr>
      </w:pPr>
      <w:r w:rsidRPr="008977F5">
        <w:rPr>
          <w:rFonts w:eastAsiaTheme="minorEastAsia"/>
          <w:b/>
        </w:rPr>
        <w:t>Question 5</w:t>
      </w:r>
    </w:p>
    <w:p w14:paraId="276450AA" w14:textId="570D0E26" w:rsidR="00BE6334" w:rsidRDefault="00BE6334" w:rsidP="00BE6334">
      <w:pPr>
        <w:rPr>
          <w:rFonts w:eastAsiaTheme="minorEastAsia"/>
        </w:rPr>
      </w:pPr>
      <w:r>
        <w:rPr>
          <w:rFonts w:eastAsiaTheme="minorEastAsia"/>
        </w:rPr>
        <w:t xml:space="preserve">(a) If </w:t>
      </w:r>
      <w:r w:rsidR="008977F5">
        <w:rPr>
          <w:rFonts w:eastAsiaTheme="minorEastAsia"/>
        </w:rPr>
        <w:t>the Bayes</w:t>
      </w:r>
      <w:r>
        <w:rPr>
          <w:rFonts w:eastAsiaTheme="minorEastAsia"/>
        </w:rPr>
        <w:t xml:space="preserve"> decision boundary is linear, we expect </w:t>
      </w:r>
      <w:r w:rsidRPr="00BE6334">
        <w:rPr>
          <w:rFonts w:eastAsiaTheme="minorEastAsia"/>
          <w:b/>
        </w:rPr>
        <w:t xml:space="preserve">QDA </w:t>
      </w:r>
      <w:r>
        <w:rPr>
          <w:rFonts w:eastAsiaTheme="minorEastAsia"/>
        </w:rPr>
        <w:t>to perform better on the training set due to its flexibility</w:t>
      </w:r>
      <w:r w:rsidR="0037377B">
        <w:rPr>
          <w:rFonts w:eastAsiaTheme="minorEastAsia"/>
        </w:rPr>
        <w:t xml:space="preserve"> and </w:t>
      </w:r>
      <w:r w:rsidR="0037377B" w:rsidRPr="0037377B">
        <w:rPr>
          <w:rFonts w:eastAsiaTheme="minorEastAsia"/>
          <w:b/>
        </w:rPr>
        <w:t>LDA</w:t>
      </w:r>
      <w:r w:rsidR="0037377B">
        <w:rPr>
          <w:rFonts w:eastAsiaTheme="minorEastAsia"/>
        </w:rPr>
        <w:t xml:space="preserve"> on the test set.</w:t>
      </w:r>
    </w:p>
    <w:p w14:paraId="4E774E77" w14:textId="77777777" w:rsidR="0037377B" w:rsidRDefault="0037377B" w:rsidP="00BE6334">
      <w:pPr>
        <w:rPr>
          <w:rFonts w:eastAsiaTheme="minorEastAsia"/>
        </w:rPr>
      </w:pPr>
    </w:p>
    <w:p w14:paraId="520A1AB9" w14:textId="77777777" w:rsidR="0037377B" w:rsidRPr="00BE6334" w:rsidRDefault="0037377B" w:rsidP="00BE6334">
      <w:pPr>
        <w:rPr>
          <w:rFonts w:eastAsiaTheme="minorEastAsia"/>
        </w:rPr>
      </w:pPr>
      <w:r>
        <w:rPr>
          <w:rFonts w:eastAsiaTheme="minorEastAsia"/>
        </w:rPr>
        <w:t xml:space="preserve">(b) If the Bayes decision boundary is non-linear, we expect </w:t>
      </w:r>
      <w:r w:rsidRPr="0037377B">
        <w:rPr>
          <w:rFonts w:eastAsiaTheme="minorEastAsia"/>
          <w:b/>
        </w:rPr>
        <w:t>QDA</w:t>
      </w:r>
      <w:r>
        <w:rPr>
          <w:rFonts w:eastAsiaTheme="minorEastAsia"/>
        </w:rPr>
        <w:t xml:space="preserve"> to perform better on the training set as well as on the test set.</w:t>
      </w:r>
    </w:p>
    <w:p w14:paraId="68B00FD5" w14:textId="77777777" w:rsidR="0037377B" w:rsidRDefault="0037377B" w:rsidP="002A788F">
      <w:pPr>
        <w:rPr>
          <w:rFonts w:eastAsiaTheme="minorEastAsia"/>
        </w:rPr>
      </w:pPr>
    </w:p>
    <w:p w14:paraId="455C5C69" w14:textId="77777777" w:rsidR="0037377B" w:rsidRDefault="0037377B" w:rsidP="002A788F">
      <w:pPr>
        <w:rPr>
          <w:rFonts w:eastAsiaTheme="minorEastAsia"/>
        </w:rPr>
      </w:pPr>
      <w:r>
        <w:rPr>
          <w:rFonts w:eastAsiaTheme="minorEastAsia"/>
        </w:rPr>
        <w:t>(c) In general, QDA fits better when the sample size n increases as the variance is no longer a concern. It is a concern for QDA when sample size is small and variance for different classes is not same</w:t>
      </w:r>
    </w:p>
    <w:p w14:paraId="0351EF8E" w14:textId="77777777" w:rsidR="002A788F" w:rsidRDefault="002A788F" w:rsidP="002A788F">
      <w:pPr>
        <w:rPr>
          <w:rFonts w:eastAsiaTheme="minorEastAsia"/>
        </w:rPr>
      </w:pPr>
    </w:p>
    <w:p w14:paraId="6E8A556D" w14:textId="4F9340B2" w:rsidR="0072711E" w:rsidRDefault="0072711E" w:rsidP="002A788F">
      <w:pPr>
        <w:rPr>
          <w:rFonts w:eastAsiaTheme="minorEastAsia"/>
        </w:rPr>
      </w:pPr>
      <w:r>
        <w:rPr>
          <w:rFonts w:eastAsiaTheme="minorEastAsia"/>
        </w:rPr>
        <w:t>(d)FALSE. Because with high variance for more flexibility approach of</w:t>
      </w:r>
      <w:r w:rsidRPr="0072711E">
        <w:rPr>
          <w:rFonts w:eastAsiaTheme="minorEastAsia"/>
          <w:b/>
        </w:rPr>
        <w:t xml:space="preserve"> QDA</w:t>
      </w:r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>we may over fit the data for small number of observations and get inferior test error rate</w:t>
      </w:r>
    </w:p>
    <w:p w14:paraId="5AA65CD3" w14:textId="77777777" w:rsidR="00E115AA" w:rsidRDefault="00E115AA" w:rsidP="002A788F">
      <w:pPr>
        <w:rPr>
          <w:rFonts w:eastAsiaTheme="minorEastAsia"/>
        </w:rPr>
      </w:pPr>
    </w:p>
    <w:p w14:paraId="4160847B" w14:textId="77777777" w:rsidR="008977F5" w:rsidRDefault="008977F5" w:rsidP="002A788F">
      <w:pPr>
        <w:rPr>
          <w:rFonts w:eastAsiaTheme="minorEastAsia"/>
          <w:b/>
        </w:rPr>
      </w:pPr>
    </w:p>
    <w:p w14:paraId="06BCC6B0" w14:textId="77777777" w:rsidR="009564B6" w:rsidRDefault="009564B6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95DBF22" w14:textId="77777777" w:rsidR="009564B6" w:rsidRDefault="009564B6" w:rsidP="009564B6">
      <w:pPr>
        <w:rPr>
          <w:rFonts w:eastAsiaTheme="minorEastAsia"/>
          <w:b/>
        </w:rPr>
      </w:pPr>
      <w:r w:rsidRPr="008977F5">
        <w:rPr>
          <w:rFonts w:eastAsiaTheme="minorEastAsia"/>
          <w:b/>
        </w:rPr>
        <w:lastRenderedPageBreak/>
        <w:t>Question 10</w:t>
      </w:r>
    </w:p>
    <w:p w14:paraId="0C7A46A8" w14:textId="77777777" w:rsidR="009564B6" w:rsidRDefault="009564B6" w:rsidP="009564B6">
      <w:pPr>
        <w:pStyle w:val="ListParagraph"/>
        <w:numPr>
          <w:ilvl w:val="0"/>
          <w:numId w:val="3"/>
        </w:numPr>
        <w:rPr>
          <w:rFonts w:eastAsiaTheme="minorEastAsia"/>
        </w:rPr>
      </w:pPr>
    </w:p>
    <w:p w14:paraId="49F56390" w14:textId="77777777" w:rsidR="009564B6" w:rsidRDefault="009564B6" w:rsidP="009564B6">
      <w:pPr>
        <w:ind w:left="60"/>
        <w:rPr>
          <w:rFonts w:eastAsiaTheme="minorEastAsia"/>
        </w:rPr>
      </w:pPr>
      <w:r w:rsidRPr="00324AE5">
        <w:rPr>
          <w:rFonts w:eastAsiaTheme="minorEastAsia"/>
        </w:rPr>
        <w:t>[1] 1089    9</w:t>
      </w:r>
    </w:p>
    <w:p w14:paraId="31971605" w14:textId="77777777" w:rsidR="003E460A" w:rsidRDefault="003E460A" w:rsidP="003E460A">
      <w:pPr>
        <w:rPr>
          <w:rFonts w:eastAsiaTheme="minorEastAsia"/>
        </w:rPr>
      </w:pPr>
    </w:p>
    <w:p w14:paraId="2CEE3320" w14:textId="77777777" w:rsidR="009564B6" w:rsidRPr="00DD4364" w:rsidRDefault="009564B6" w:rsidP="003E460A">
      <w:pPr>
        <w:rPr>
          <w:rFonts w:eastAsiaTheme="minorEastAsia"/>
          <w:color w:val="3B37D5"/>
        </w:rPr>
      </w:pPr>
      <w:r w:rsidRPr="00DD4364">
        <w:rPr>
          <w:rFonts w:eastAsiaTheme="minorEastAsia"/>
          <w:color w:val="3B37D5"/>
        </w:rPr>
        <w:t>&gt; head(Weekly)</w:t>
      </w:r>
    </w:p>
    <w:p w14:paraId="492C190F" w14:textId="591FA293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 xml:space="preserve">  Year  </w:t>
      </w:r>
      <w:r>
        <w:rPr>
          <w:rFonts w:eastAsiaTheme="minorEastAsia"/>
        </w:rPr>
        <w:t xml:space="preserve">  </w:t>
      </w:r>
      <w:r w:rsidRPr="009564B6">
        <w:rPr>
          <w:rFonts w:eastAsiaTheme="minorEastAsia"/>
        </w:rPr>
        <w:t xml:space="preserve"> Lag1   Lag2   Lag3   Lag4   Lag5</w:t>
      </w:r>
    </w:p>
    <w:p w14:paraId="3BCA2466" w14:textId="51CB99E5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 xml:space="preserve">1 1990  </w:t>
      </w:r>
      <w:r w:rsidR="0039312E">
        <w:rPr>
          <w:rFonts w:eastAsiaTheme="minorEastAsia"/>
        </w:rPr>
        <w:t xml:space="preserve"> </w:t>
      </w:r>
      <w:r w:rsidRPr="009564B6">
        <w:rPr>
          <w:rFonts w:eastAsiaTheme="minorEastAsia"/>
        </w:rPr>
        <w:t>0.816  1.572 -3.936 -0.229 -3.484</w:t>
      </w:r>
    </w:p>
    <w:p w14:paraId="54E32FA0" w14:textId="0ADBBED6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2 1990</w:t>
      </w:r>
      <w:r w:rsidR="0039312E">
        <w:rPr>
          <w:rFonts w:eastAsiaTheme="minorEastAsia"/>
        </w:rPr>
        <w:t xml:space="preserve"> </w:t>
      </w:r>
      <w:r w:rsidRPr="009564B6">
        <w:rPr>
          <w:rFonts w:eastAsiaTheme="minorEastAsia"/>
        </w:rPr>
        <w:t xml:space="preserve"> -0.270  0.816  1.572 -3.936 -0.229</w:t>
      </w:r>
    </w:p>
    <w:p w14:paraId="2AA6ED69" w14:textId="2B34C6A6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 xml:space="preserve">3 1990 </w:t>
      </w:r>
      <w:r w:rsidR="0039312E">
        <w:rPr>
          <w:rFonts w:eastAsiaTheme="minorEastAsia"/>
        </w:rPr>
        <w:t xml:space="preserve"> </w:t>
      </w:r>
      <w:r w:rsidRPr="009564B6">
        <w:rPr>
          <w:rFonts w:eastAsiaTheme="minorEastAsia"/>
        </w:rPr>
        <w:t>-2.576 -0.270  0.816  1.572 -3.936</w:t>
      </w:r>
    </w:p>
    <w:p w14:paraId="60EE9847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4 1990  3.514 -2.576 -0.270  0.816  1.572</w:t>
      </w:r>
    </w:p>
    <w:p w14:paraId="3C54D268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5 1990  0.712  3.514 -2.576 -0.270  0.816</w:t>
      </w:r>
    </w:p>
    <w:p w14:paraId="1D18A7DD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6 1990  1.178  0.712  3.514 -2.576 -0.270</w:t>
      </w:r>
    </w:p>
    <w:p w14:paraId="55EC9915" w14:textId="2C513883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 xml:space="preserve">     </w:t>
      </w:r>
      <w:r w:rsidR="0039312E" w:rsidRPr="009564B6">
        <w:rPr>
          <w:rFonts w:eastAsiaTheme="minorEastAsia"/>
        </w:rPr>
        <w:t>Volume Today</w:t>
      </w:r>
      <w:r w:rsidRPr="009564B6">
        <w:rPr>
          <w:rFonts w:eastAsiaTheme="minorEastAsia"/>
        </w:rPr>
        <w:t xml:space="preserve"> Direction</w:t>
      </w:r>
    </w:p>
    <w:p w14:paraId="70B9A5A0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1 0.1549760 -0.270      Down</w:t>
      </w:r>
    </w:p>
    <w:p w14:paraId="1D13D3A7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2 0.1485740 -2.576      Down</w:t>
      </w:r>
    </w:p>
    <w:p w14:paraId="1CAB7022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3 0.1598375  3.514        Up</w:t>
      </w:r>
    </w:p>
    <w:p w14:paraId="77F9803F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4 0.1616300  0.712        Up</w:t>
      </w:r>
    </w:p>
    <w:p w14:paraId="39B9DE0F" w14:textId="77777777" w:rsidR="009564B6" w:rsidRP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5 0.1537280  1.178        Up</w:t>
      </w:r>
    </w:p>
    <w:p w14:paraId="2AAD6639" w14:textId="2A88B1F4" w:rsidR="009564B6" w:rsidRDefault="009564B6" w:rsidP="009564B6">
      <w:pPr>
        <w:ind w:left="60"/>
        <w:rPr>
          <w:rFonts w:eastAsiaTheme="minorEastAsia"/>
        </w:rPr>
      </w:pPr>
      <w:r w:rsidRPr="009564B6">
        <w:rPr>
          <w:rFonts w:eastAsiaTheme="minorEastAsia"/>
        </w:rPr>
        <w:t>6 0.1544440 -1.372      Down</w:t>
      </w:r>
    </w:p>
    <w:p w14:paraId="753E8960" w14:textId="77777777" w:rsidR="00DD180A" w:rsidRDefault="00DD180A" w:rsidP="009564B6">
      <w:pPr>
        <w:ind w:left="60"/>
        <w:rPr>
          <w:rFonts w:eastAsiaTheme="minorEastAsia"/>
        </w:rPr>
      </w:pPr>
    </w:p>
    <w:p w14:paraId="0F629DC9" w14:textId="629B6A1B" w:rsidR="00DD180A" w:rsidRPr="00DD4364" w:rsidRDefault="003E460A" w:rsidP="003E460A">
      <w:pPr>
        <w:ind w:left="60"/>
        <w:rPr>
          <w:rFonts w:eastAsiaTheme="minorEastAsia"/>
          <w:color w:val="3B37D5"/>
        </w:rPr>
      </w:pPr>
      <w:r w:rsidRPr="00DD4364">
        <w:rPr>
          <w:rFonts w:eastAsiaTheme="minorEastAsia"/>
          <w:color w:val="3B37D5"/>
        </w:rPr>
        <w:t xml:space="preserve"> </w:t>
      </w:r>
      <w:r w:rsidR="00DD180A" w:rsidRPr="00DD4364">
        <w:rPr>
          <w:rFonts w:eastAsiaTheme="minorEastAsia"/>
          <w:color w:val="3B37D5"/>
        </w:rPr>
        <w:t>&gt; str(Weekly)</w:t>
      </w:r>
    </w:p>
    <w:p w14:paraId="554BD127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>'data.frame':</w:t>
      </w:r>
      <w:r w:rsidRPr="00DD180A">
        <w:rPr>
          <w:rFonts w:eastAsiaTheme="minorEastAsia"/>
        </w:rPr>
        <w:tab/>
        <w:t>1089 obs. of  9 variables:</w:t>
      </w:r>
    </w:p>
    <w:p w14:paraId="58A3BAA8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Year     : num  1990 1990 1990 1990 1990 1990 1990 1990 1990 1990 ...</w:t>
      </w:r>
    </w:p>
    <w:p w14:paraId="1C3C91AE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Lag1     : num  0.816 -0.27 -2.576 3.514 0.712 ...</w:t>
      </w:r>
    </w:p>
    <w:p w14:paraId="5AAD8119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Lag2     : num  1.572 0.816 -0.27 -2.576 3.514 ...</w:t>
      </w:r>
    </w:p>
    <w:p w14:paraId="4D3E8176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Lag3     : num  -3.936 1.572 0.816 -0.27 -2.576 ...</w:t>
      </w:r>
    </w:p>
    <w:p w14:paraId="71F95C7D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Lag4     : num  -0.229 -3.936 1.572 0.816 -0.27 ...</w:t>
      </w:r>
    </w:p>
    <w:p w14:paraId="065E1256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Lag5     : num  -3.484 -0.229 -3.936 1.572 0.816 ...</w:t>
      </w:r>
    </w:p>
    <w:p w14:paraId="61F22882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Volume   : num  0.155 0.149 0.16 0.162 0.154 ...</w:t>
      </w:r>
    </w:p>
    <w:p w14:paraId="2208F711" w14:textId="77777777" w:rsidR="00DD180A" w:rsidRP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Today    : num  -0.27 -2.576 3.514 0.712 1.178 ...</w:t>
      </w:r>
    </w:p>
    <w:p w14:paraId="7B290E60" w14:textId="4CFB19F9" w:rsidR="00DD180A" w:rsidRDefault="00DD180A" w:rsidP="00DD180A">
      <w:pPr>
        <w:ind w:left="60"/>
        <w:rPr>
          <w:rFonts w:eastAsiaTheme="minorEastAsia"/>
        </w:rPr>
      </w:pPr>
      <w:r w:rsidRPr="00DD180A">
        <w:rPr>
          <w:rFonts w:eastAsiaTheme="minorEastAsia"/>
        </w:rPr>
        <w:t xml:space="preserve"> $ Direction: Factor w/ 2 levels "Down","Up": 1 1 2 2 2 1 2 2 2 1 ...</w:t>
      </w:r>
    </w:p>
    <w:p w14:paraId="32E91EA6" w14:textId="77777777" w:rsidR="00324AE5" w:rsidRDefault="00324AE5" w:rsidP="00324AE5">
      <w:pPr>
        <w:ind w:left="60"/>
        <w:rPr>
          <w:rFonts w:eastAsiaTheme="minorEastAsia"/>
        </w:rPr>
      </w:pPr>
    </w:p>
    <w:p w14:paraId="2DACBF70" w14:textId="77777777" w:rsidR="009564B6" w:rsidRPr="00324AE5" w:rsidRDefault="009564B6" w:rsidP="00324AE5">
      <w:pPr>
        <w:ind w:left="60"/>
        <w:rPr>
          <w:rFonts w:eastAsiaTheme="minorEastAsia"/>
        </w:rPr>
      </w:pPr>
    </w:p>
    <w:p w14:paraId="790704CD" w14:textId="77777777" w:rsidR="00324AE5" w:rsidRPr="00324AE5" w:rsidRDefault="00324AE5" w:rsidP="00324AE5">
      <w:pPr>
        <w:ind w:left="360"/>
        <w:rPr>
          <w:rFonts w:eastAsiaTheme="minorEastAsia"/>
        </w:rPr>
      </w:pPr>
    </w:p>
    <w:p w14:paraId="400B6126" w14:textId="43659F21" w:rsidR="009564B6" w:rsidRDefault="009564B6" w:rsidP="002A788F">
      <w:pPr>
        <w:rPr>
          <w:rFonts w:eastAsiaTheme="minorEastAsia"/>
        </w:rPr>
      </w:pPr>
    </w:p>
    <w:p w14:paraId="2C968C82" w14:textId="77777777" w:rsidR="009564B6" w:rsidRDefault="009564B6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3C31DD02" w14:textId="77777777" w:rsidR="009564B6" w:rsidRPr="00DD4364" w:rsidRDefault="009564B6" w:rsidP="009564B6">
      <w:pPr>
        <w:rPr>
          <w:rFonts w:eastAsiaTheme="minorEastAsia"/>
          <w:color w:val="3B37D5"/>
        </w:rPr>
      </w:pPr>
      <w:r w:rsidRPr="00DD4364">
        <w:rPr>
          <w:rFonts w:eastAsiaTheme="minorEastAsia"/>
          <w:color w:val="3B37D5"/>
        </w:rPr>
        <w:lastRenderedPageBreak/>
        <w:t>&gt; summary(Weekly)</w:t>
      </w:r>
    </w:p>
    <w:p w14:paraId="5FF858A3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     Year           Lag1         </w:t>
      </w:r>
    </w:p>
    <w:p w14:paraId="556D46EC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in.   :1990   Min.   :-18.1950  </w:t>
      </w:r>
    </w:p>
    <w:p w14:paraId="5C46A02D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1st Qu.:1995   1st Qu.: -1.1540  </w:t>
      </w:r>
    </w:p>
    <w:p w14:paraId="1C7BD363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dian :2000   Median :  0.2410  </w:t>
      </w:r>
    </w:p>
    <w:p w14:paraId="55694C2A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an   :2000   Mean   :  0.1506  </w:t>
      </w:r>
    </w:p>
    <w:p w14:paraId="439BC0DF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3rd Qu.:2005   3rd Qu.:  1.4050  </w:t>
      </w:r>
    </w:p>
    <w:p w14:paraId="49430E24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ax.   :2010   Max.   : 12.0260  </w:t>
      </w:r>
    </w:p>
    <w:p w14:paraId="2C8260D5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     Lag2               Lag3         </w:t>
      </w:r>
    </w:p>
    <w:p w14:paraId="20C9987B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in.   :-18.1950   Min.   :-18.1950  </w:t>
      </w:r>
    </w:p>
    <w:p w14:paraId="70EB7D00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1st Qu.: -1.1540   1st Qu.: -1.1580  </w:t>
      </w:r>
    </w:p>
    <w:p w14:paraId="15274C6F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dian :  0.2410   Median :  0.2410  </w:t>
      </w:r>
    </w:p>
    <w:p w14:paraId="1FABF34D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an   :  0.1511   Mean   :  0.1472  </w:t>
      </w:r>
    </w:p>
    <w:p w14:paraId="22A1948F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3rd Qu.:  1.4090   3rd Qu.:  1.4090  </w:t>
      </w:r>
    </w:p>
    <w:p w14:paraId="2BCD05A5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ax.   : 12.0260   Max.   : 12.0260  </w:t>
      </w:r>
    </w:p>
    <w:p w14:paraId="735E60A8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     Lag4               Lag5         </w:t>
      </w:r>
    </w:p>
    <w:p w14:paraId="06AF0572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in.   :-18.1950   Min.   :-18.1950  </w:t>
      </w:r>
    </w:p>
    <w:p w14:paraId="037095FF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1st Qu.: -1.1580   1st Qu.: -1.1660  </w:t>
      </w:r>
    </w:p>
    <w:p w14:paraId="1137183A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dian :  0.2380   Median :  0.2340  </w:t>
      </w:r>
    </w:p>
    <w:p w14:paraId="09A93294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an   :  0.1458   Mean   :  0.1399  </w:t>
      </w:r>
    </w:p>
    <w:p w14:paraId="3B061283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3rd Qu.:  1.4090   3rd Qu.:  1.4050  </w:t>
      </w:r>
    </w:p>
    <w:p w14:paraId="7300EEA6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ax.   : 12.0260   Max.   : 12.0260  </w:t>
      </w:r>
    </w:p>
    <w:p w14:paraId="05D045F4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    Volume            Today         </w:t>
      </w:r>
    </w:p>
    <w:p w14:paraId="221847A2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in.   :0.08747   Min.   :-18.1950  </w:t>
      </w:r>
    </w:p>
    <w:p w14:paraId="1880C8DA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1st Qu.:0.33202   1st Qu.: -1.1540  </w:t>
      </w:r>
    </w:p>
    <w:p w14:paraId="1FA6131D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dian :1.00268   Median :  0.2410  </w:t>
      </w:r>
    </w:p>
    <w:p w14:paraId="4137F0B0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ean   :1.57462   Mean   :  0.1499  </w:t>
      </w:r>
    </w:p>
    <w:p w14:paraId="1A196FC6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3rd Qu.:2.05373   3rd Qu.:  1.4050  </w:t>
      </w:r>
    </w:p>
    <w:p w14:paraId="5CE1BE9E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Max.   :9.32821   Max.   : 12.0260  </w:t>
      </w:r>
    </w:p>
    <w:p w14:paraId="5B5A9C5F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Direction </w:t>
      </w:r>
    </w:p>
    <w:p w14:paraId="3E2DD4B5" w14:textId="77777777" w:rsidR="009564B6" w:rsidRPr="009564B6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Down:484  </w:t>
      </w:r>
    </w:p>
    <w:p w14:paraId="5A171AA2" w14:textId="39268D9E" w:rsidR="00DD180A" w:rsidRDefault="009564B6" w:rsidP="009564B6">
      <w:pPr>
        <w:rPr>
          <w:rFonts w:eastAsiaTheme="minorEastAsia"/>
        </w:rPr>
      </w:pPr>
      <w:r w:rsidRPr="009564B6">
        <w:rPr>
          <w:rFonts w:eastAsiaTheme="minorEastAsia"/>
        </w:rPr>
        <w:t xml:space="preserve"> Up  :605  </w:t>
      </w:r>
    </w:p>
    <w:p w14:paraId="1713CA48" w14:textId="77777777" w:rsidR="00DD180A" w:rsidRDefault="00DD180A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7986725D" w14:textId="77777777" w:rsidR="001C4A95" w:rsidRPr="00DD4364" w:rsidRDefault="001C4A95" w:rsidP="001C4A95">
      <w:pPr>
        <w:rPr>
          <w:rFonts w:eastAsiaTheme="minorEastAsia"/>
          <w:color w:val="3B37D5"/>
        </w:rPr>
      </w:pPr>
      <w:r w:rsidRPr="00DD4364">
        <w:rPr>
          <w:rFonts w:eastAsiaTheme="minorEastAsia"/>
          <w:color w:val="3B37D5"/>
        </w:rPr>
        <w:lastRenderedPageBreak/>
        <w:t>&gt; correlation&lt;-cor(Weekly[-9])</w:t>
      </w:r>
    </w:p>
    <w:p w14:paraId="35DE4323" w14:textId="77777777" w:rsidR="001C4A95" w:rsidRPr="00DD4364" w:rsidRDefault="001C4A95" w:rsidP="001C4A95">
      <w:pPr>
        <w:rPr>
          <w:rFonts w:eastAsiaTheme="minorEastAsia"/>
          <w:color w:val="3B37D5"/>
        </w:rPr>
      </w:pPr>
      <w:r w:rsidRPr="00DD4364">
        <w:rPr>
          <w:rFonts w:eastAsiaTheme="minorEastAsia"/>
          <w:color w:val="3B37D5"/>
        </w:rPr>
        <w:t>&gt; correlation</w:t>
      </w:r>
    </w:p>
    <w:p w14:paraId="2AC2582E" w14:textId="48DD7642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              Year         </w:t>
      </w:r>
      <w:r w:rsidR="0015385D">
        <w:rPr>
          <w:rFonts w:eastAsiaTheme="minorEastAsia"/>
        </w:rPr>
        <w:t xml:space="preserve">         </w:t>
      </w:r>
      <w:r w:rsidRPr="001C4A95">
        <w:rPr>
          <w:rFonts w:eastAsiaTheme="minorEastAsia"/>
        </w:rPr>
        <w:t xml:space="preserve">Lag1       </w:t>
      </w:r>
      <w:r w:rsidR="0015385D">
        <w:rPr>
          <w:rFonts w:eastAsiaTheme="minorEastAsia"/>
        </w:rPr>
        <w:t xml:space="preserve">        </w:t>
      </w:r>
      <w:r w:rsidRPr="001C4A95">
        <w:rPr>
          <w:rFonts w:eastAsiaTheme="minorEastAsia"/>
        </w:rPr>
        <w:t xml:space="preserve"> Lag2</w:t>
      </w:r>
    </w:p>
    <w:p w14:paraId="7CBD949B" w14:textId="195FD587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Year    1.00000000 </w:t>
      </w:r>
      <w:r w:rsidR="000B20DC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-0.032289274 </w:t>
      </w:r>
      <w:r w:rsidR="0015385D">
        <w:rPr>
          <w:rFonts w:eastAsiaTheme="minorEastAsia"/>
        </w:rPr>
        <w:t xml:space="preserve"> </w:t>
      </w:r>
      <w:r w:rsidRPr="001C4A95">
        <w:rPr>
          <w:rFonts w:eastAsiaTheme="minorEastAsia"/>
        </w:rPr>
        <w:t>-0.03339001</w:t>
      </w:r>
    </w:p>
    <w:p w14:paraId="0FFAEB7B" w14:textId="1BE2BE95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1   -0.03228927 </w:t>
      </w:r>
      <w:r w:rsidR="000B20DC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 1.000000000 -0.07485305</w:t>
      </w:r>
    </w:p>
    <w:p w14:paraId="28289A30" w14:textId="71BA7678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>Lag2   -0.03339001</w:t>
      </w:r>
      <w:r w:rsidR="000B20DC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 -0.</w:t>
      </w:r>
      <w:r w:rsidR="0015385D" w:rsidRPr="001C4A95">
        <w:rPr>
          <w:rFonts w:eastAsiaTheme="minorEastAsia"/>
        </w:rPr>
        <w:t xml:space="preserve">074853051 </w:t>
      </w:r>
      <w:r w:rsidR="0015385D">
        <w:rPr>
          <w:rFonts w:eastAsiaTheme="minorEastAsia"/>
        </w:rPr>
        <w:t xml:space="preserve"> </w:t>
      </w:r>
      <w:r w:rsidR="0015385D" w:rsidRPr="001C4A95">
        <w:rPr>
          <w:rFonts w:eastAsiaTheme="minorEastAsia"/>
        </w:rPr>
        <w:t>1.00000000</w:t>
      </w:r>
    </w:p>
    <w:p w14:paraId="38AFE85F" w14:textId="2945B195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3   -0.03000649 </w:t>
      </w:r>
      <w:r w:rsidR="000B20DC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 0.058635682 -0.07572091</w:t>
      </w:r>
    </w:p>
    <w:p w14:paraId="4F72628C" w14:textId="21AA9C95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>Lag4   -0.03112792</w:t>
      </w:r>
      <w:r w:rsidR="000B20DC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 </w:t>
      </w:r>
      <w:r w:rsidR="000B20DC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-0.071273876  </w:t>
      </w:r>
      <w:r w:rsidR="0015385D">
        <w:rPr>
          <w:rFonts w:eastAsiaTheme="minorEastAsia"/>
        </w:rPr>
        <w:t xml:space="preserve"> </w:t>
      </w:r>
      <w:r w:rsidRPr="001C4A95">
        <w:rPr>
          <w:rFonts w:eastAsiaTheme="minorEastAsia"/>
        </w:rPr>
        <w:t>0.05838153</w:t>
      </w:r>
    </w:p>
    <w:p w14:paraId="723B6D1F" w14:textId="38A4B46D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5   -0.03051910 </w:t>
      </w:r>
      <w:r w:rsidR="000B20DC">
        <w:rPr>
          <w:rFonts w:eastAsiaTheme="minorEastAsia"/>
        </w:rPr>
        <w:t xml:space="preserve"> </w:t>
      </w:r>
      <w:r w:rsidRPr="001C4A95">
        <w:rPr>
          <w:rFonts w:eastAsiaTheme="minorEastAsia"/>
        </w:rPr>
        <w:t>-0.008183096 -0.07249948</w:t>
      </w:r>
    </w:p>
    <w:p w14:paraId="6CD63D6A" w14:textId="77777777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>Volume  0.84194162 -0.064951313 -0.08551314</w:t>
      </w:r>
    </w:p>
    <w:p w14:paraId="71FEEEC9" w14:textId="77777777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>Today  -0.03245989 -0.075031842  0.05916672</w:t>
      </w:r>
    </w:p>
    <w:p w14:paraId="5C1B88C8" w14:textId="736E5604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              Lag3       </w:t>
      </w:r>
      <w:r w:rsidR="000B20DC">
        <w:rPr>
          <w:rFonts w:eastAsiaTheme="minorEastAsia"/>
        </w:rPr>
        <w:t xml:space="preserve">            </w:t>
      </w:r>
      <w:r w:rsidRPr="001C4A95">
        <w:rPr>
          <w:rFonts w:eastAsiaTheme="minorEastAsia"/>
        </w:rPr>
        <w:t xml:space="preserve">  Lag4         </w:t>
      </w:r>
      <w:r w:rsidR="000B20DC">
        <w:rPr>
          <w:rFonts w:eastAsiaTheme="minorEastAsia"/>
        </w:rPr>
        <w:t xml:space="preserve">   </w:t>
      </w:r>
      <w:r w:rsidRPr="001C4A95">
        <w:rPr>
          <w:rFonts w:eastAsiaTheme="minorEastAsia"/>
        </w:rPr>
        <w:t>Lag5</w:t>
      </w:r>
    </w:p>
    <w:p w14:paraId="275B52EC" w14:textId="6AE6D4CE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Year   -0.03000649 </w:t>
      </w:r>
      <w:r w:rsidR="000B20DC">
        <w:rPr>
          <w:rFonts w:eastAsiaTheme="minorEastAsia"/>
        </w:rPr>
        <w:t xml:space="preserve">  </w:t>
      </w:r>
      <w:r w:rsidRPr="001C4A95">
        <w:rPr>
          <w:rFonts w:eastAsiaTheme="minorEastAsia"/>
        </w:rPr>
        <w:t>-0.031127923 -0.030519101</w:t>
      </w:r>
    </w:p>
    <w:p w14:paraId="758901A5" w14:textId="347EDEB2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1    0.05863568 </w:t>
      </w:r>
      <w:r w:rsidR="000B20DC">
        <w:rPr>
          <w:rFonts w:eastAsiaTheme="minorEastAsia"/>
        </w:rPr>
        <w:t xml:space="preserve">  </w:t>
      </w:r>
      <w:r w:rsidRPr="001C4A95">
        <w:rPr>
          <w:rFonts w:eastAsiaTheme="minorEastAsia"/>
        </w:rPr>
        <w:t>-0.071273876 -0.008183096</w:t>
      </w:r>
    </w:p>
    <w:p w14:paraId="241115F2" w14:textId="02320FE2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2   -0.07572091 </w:t>
      </w:r>
      <w:r w:rsidR="000B20DC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 0.058381535 -0.072499482</w:t>
      </w:r>
    </w:p>
    <w:p w14:paraId="3E83BA42" w14:textId="559813F0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3    1.00000000 </w:t>
      </w:r>
      <w:r w:rsidR="000B20DC">
        <w:rPr>
          <w:rFonts w:eastAsiaTheme="minorEastAsia"/>
        </w:rPr>
        <w:t xml:space="preserve">  </w:t>
      </w:r>
      <w:r w:rsidRPr="001C4A95">
        <w:rPr>
          <w:rFonts w:eastAsiaTheme="minorEastAsia"/>
        </w:rPr>
        <w:t>-0.075395865  0.060657175</w:t>
      </w:r>
    </w:p>
    <w:p w14:paraId="5E8D4B8B" w14:textId="4641B8EE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4   -0.07539587 </w:t>
      </w:r>
      <w:r w:rsidR="000B20DC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 1.000000000 -0.075675027</w:t>
      </w:r>
    </w:p>
    <w:p w14:paraId="6D97FDF7" w14:textId="62604BAA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5    0.06065717 </w:t>
      </w:r>
      <w:r w:rsidR="000B20DC">
        <w:rPr>
          <w:rFonts w:eastAsiaTheme="minorEastAsia"/>
        </w:rPr>
        <w:t xml:space="preserve">  </w:t>
      </w:r>
      <w:r w:rsidRPr="001C4A95">
        <w:rPr>
          <w:rFonts w:eastAsiaTheme="minorEastAsia"/>
        </w:rPr>
        <w:t>-0.075675027  1.000000000</w:t>
      </w:r>
    </w:p>
    <w:p w14:paraId="7AF6F133" w14:textId="77777777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>Volume -0.06928771 -0.061074617 -0.058517414</w:t>
      </w:r>
    </w:p>
    <w:p w14:paraId="6E90371F" w14:textId="12D42E34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>Today  -0.07124364</w:t>
      </w:r>
      <w:r w:rsidR="000702C9">
        <w:rPr>
          <w:rFonts w:eastAsiaTheme="minorEastAsia"/>
        </w:rPr>
        <w:t xml:space="preserve">   </w:t>
      </w:r>
      <w:r w:rsidRPr="001C4A95">
        <w:rPr>
          <w:rFonts w:eastAsiaTheme="minorEastAsia"/>
        </w:rPr>
        <w:t xml:space="preserve"> -0.007825873  0.011012698</w:t>
      </w:r>
    </w:p>
    <w:p w14:paraId="2D9F9B5F" w14:textId="72EDDBC3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           </w:t>
      </w:r>
      <w:r w:rsidR="000702C9">
        <w:rPr>
          <w:rFonts w:eastAsiaTheme="minorEastAsia"/>
        </w:rPr>
        <w:t xml:space="preserve">      </w:t>
      </w:r>
      <w:r w:rsidRPr="001C4A95">
        <w:rPr>
          <w:rFonts w:eastAsiaTheme="minorEastAsia"/>
        </w:rPr>
        <w:t xml:space="preserve"> Volume        </w:t>
      </w:r>
      <w:r w:rsidR="000702C9">
        <w:rPr>
          <w:rFonts w:eastAsiaTheme="minorEastAsia"/>
        </w:rPr>
        <w:t xml:space="preserve">    </w:t>
      </w:r>
      <w:r w:rsidRPr="001C4A95">
        <w:rPr>
          <w:rFonts w:eastAsiaTheme="minorEastAsia"/>
        </w:rPr>
        <w:t>Today</w:t>
      </w:r>
    </w:p>
    <w:p w14:paraId="5F184FC5" w14:textId="07B98346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Year   </w:t>
      </w:r>
      <w:r w:rsidR="000702C9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 0.84194162</w:t>
      </w:r>
      <w:r w:rsidR="000702C9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 -0.032459894</w:t>
      </w:r>
    </w:p>
    <w:p w14:paraId="42B9249D" w14:textId="2A14B5AD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1  </w:t>
      </w:r>
      <w:r w:rsidR="000702C9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 </w:t>
      </w:r>
      <w:r w:rsidR="000702C9">
        <w:rPr>
          <w:rFonts w:eastAsiaTheme="minorEastAsia"/>
        </w:rPr>
        <w:t xml:space="preserve"> </w:t>
      </w:r>
      <w:r w:rsidRPr="001C4A95">
        <w:rPr>
          <w:rFonts w:eastAsiaTheme="minorEastAsia"/>
        </w:rPr>
        <w:t>-0.06495131 -0.075031842</w:t>
      </w:r>
    </w:p>
    <w:p w14:paraId="53BE7207" w14:textId="34F3A7B8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2  </w:t>
      </w:r>
      <w:r w:rsidR="000702C9">
        <w:rPr>
          <w:rFonts w:eastAsiaTheme="minorEastAsia"/>
        </w:rPr>
        <w:t xml:space="preserve">   </w:t>
      </w:r>
      <w:r w:rsidRPr="001C4A95">
        <w:rPr>
          <w:rFonts w:eastAsiaTheme="minorEastAsia"/>
        </w:rPr>
        <w:t xml:space="preserve"> -0.08551314 </w:t>
      </w:r>
      <w:r w:rsidR="000702C9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 0.059166717</w:t>
      </w:r>
    </w:p>
    <w:p w14:paraId="4C294BF6" w14:textId="10FF808F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3  </w:t>
      </w:r>
      <w:r w:rsidR="000702C9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 -0.06928771 </w:t>
      </w:r>
      <w:r w:rsidR="000702C9">
        <w:rPr>
          <w:rFonts w:eastAsiaTheme="minorEastAsia"/>
        </w:rPr>
        <w:t xml:space="preserve"> </w:t>
      </w:r>
      <w:r w:rsidRPr="001C4A95">
        <w:rPr>
          <w:rFonts w:eastAsiaTheme="minorEastAsia"/>
        </w:rPr>
        <w:t>-0.071243639</w:t>
      </w:r>
    </w:p>
    <w:p w14:paraId="6753F8E7" w14:textId="73474A6F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4  </w:t>
      </w:r>
      <w:r w:rsidR="000702C9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 -0.06107462 </w:t>
      </w:r>
      <w:r w:rsidR="000702C9">
        <w:rPr>
          <w:rFonts w:eastAsiaTheme="minorEastAsia"/>
        </w:rPr>
        <w:t xml:space="preserve"> </w:t>
      </w:r>
      <w:r w:rsidRPr="001C4A95">
        <w:rPr>
          <w:rFonts w:eastAsiaTheme="minorEastAsia"/>
        </w:rPr>
        <w:t>-0.007825873</w:t>
      </w:r>
    </w:p>
    <w:p w14:paraId="1B809C46" w14:textId="25C78BB4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Lag5  </w:t>
      </w:r>
      <w:r w:rsidR="000702C9">
        <w:rPr>
          <w:rFonts w:eastAsiaTheme="minorEastAsia"/>
        </w:rPr>
        <w:t xml:space="preserve">   </w:t>
      </w:r>
      <w:r w:rsidRPr="001C4A95">
        <w:rPr>
          <w:rFonts w:eastAsiaTheme="minorEastAsia"/>
        </w:rPr>
        <w:t xml:space="preserve"> -0.05851741 </w:t>
      </w:r>
      <w:r w:rsidR="000702C9">
        <w:rPr>
          <w:rFonts w:eastAsiaTheme="minorEastAsia"/>
        </w:rPr>
        <w:t xml:space="preserve"> </w:t>
      </w:r>
      <w:r w:rsidRPr="001C4A95">
        <w:rPr>
          <w:rFonts w:eastAsiaTheme="minorEastAsia"/>
        </w:rPr>
        <w:t xml:space="preserve"> </w:t>
      </w:r>
      <w:r w:rsidR="000702C9">
        <w:rPr>
          <w:rFonts w:eastAsiaTheme="minorEastAsia"/>
        </w:rPr>
        <w:t xml:space="preserve">  </w:t>
      </w:r>
      <w:r w:rsidRPr="001C4A95">
        <w:rPr>
          <w:rFonts w:eastAsiaTheme="minorEastAsia"/>
        </w:rPr>
        <w:t>0.011012698</w:t>
      </w:r>
    </w:p>
    <w:p w14:paraId="2FF7E18D" w14:textId="77777777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>Volume  1.00000000 -0.033077783</w:t>
      </w:r>
    </w:p>
    <w:p w14:paraId="5394B9EF" w14:textId="771CC53C" w:rsidR="001C4A95" w:rsidRPr="001C4A95" w:rsidRDefault="001C4A95" w:rsidP="001C4A95">
      <w:pPr>
        <w:rPr>
          <w:rFonts w:eastAsiaTheme="minorEastAsia"/>
        </w:rPr>
      </w:pPr>
      <w:r w:rsidRPr="001C4A95">
        <w:rPr>
          <w:rFonts w:eastAsiaTheme="minorEastAsia"/>
        </w:rPr>
        <w:t xml:space="preserve">Today </w:t>
      </w:r>
      <w:r w:rsidR="000702C9">
        <w:rPr>
          <w:rFonts w:eastAsiaTheme="minorEastAsia"/>
        </w:rPr>
        <w:t xml:space="preserve">  </w:t>
      </w:r>
      <w:r w:rsidRPr="001C4A95">
        <w:rPr>
          <w:rFonts w:eastAsiaTheme="minorEastAsia"/>
        </w:rPr>
        <w:t xml:space="preserve"> -0.03307778  </w:t>
      </w:r>
      <w:r w:rsidR="000702C9">
        <w:rPr>
          <w:rFonts w:eastAsiaTheme="minorEastAsia"/>
        </w:rPr>
        <w:t xml:space="preserve"> </w:t>
      </w:r>
      <w:r w:rsidRPr="001C4A95">
        <w:rPr>
          <w:rFonts w:eastAsiaTheme="minorEastAsia"/>
        </w:rPr>
        <w:t>1.000000000</w:t>
      </w:r>
    </w:p>
    <w:p w14:paraId="66828B4A" w14:textId="77777777" w:rsidR="009564B6" w:rsidRDefault="009564B6" w:rsidP="009564B6">
      <w:pPr>
        <w:rPr>
          <w:rFonts w:eastAsiaTheme="minorEastAsia"/>
        </w:rPr>
      </w:pPr>
    </w:p>
    <w:p w14:paraId="2209D630" w14:textId="77777777" w:rsidR="009564B6" w:rsidRDefault="009564B6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D1F192F" w14:textId="2852C184" w:rsidR="008977F5" w:rsidRPr="006D5EFC" w:rsidRDefault="0012103C" w:rsidP="009564B6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lastRenderedPageBreak/>
        <w:t>&gt;library(ggplot2)</w:t>
      </w:r>
    </w:p>
    <w:p w14:paraId="09D6A492" w14:textId="36800DF9" w:rsidR="0012103C" w:rsidRPr="006D5EFC" w:rsidRDefault="0012103C" w:rsidP="009564B6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</w:t>
      </w:r>
      <w:r w:rsidRPr="006D5EFC">
        <w:rPr>
          <w:color w:val="3B37D5"/>
        </w:rPr>
        <w:t xml:space="preserve"> </w:t>
      </w:r>
      <w:r w:rsidRPr="006D5EFC">
        <w:rPr>
          <w:rFonts w:eastAsiaTheme="minorEastAsia"/>
          <w:color w:val="3B37D5"/>
        </w:rPr>
        <w:t>library(corrplot)</w:t>
      </w:r>
    </w:p>
    <w:p w14:paraId="69A4DCDA" w14:textId="77777777" w:rsidR="0012103C" w:rsidRDefault="0012103C" w:rsidP="009564B6">
      <w:pPr>
        <w:rPr>
          <w:rFonts w:eastAsiaTheme="minorEastAsia"/>
        </w:rPr>
      </w:pPr>
    </w:p>
    <w:p w14:paraId="74B97766" w14:textId="3E6AAD33" w:rsidR="0012103C" w:rsidRDefault="0012103C" w:rsidP="009564B6">
      <w:pPr>
        <w:rPr>
          <w:rFonts w:eastAsiaTheme="minorEastAsia"/>
        </w:rPr>
      </w:pPr>
      <w:r>
        <w:rPr>
          <w:rFonts w:ascii="Helvetica" w:hAnsi="Helvetica" w:cs="Helvetica"/>
          <w:noProof/>
        </w:rPr>
        <w:drawing>
          <wp:inline distT="0" distB="0" distL="0" distR="0" wp14:anchorId="2CDFF9E2" wp14:editId="2B92B296">
            <wp:extent cx="5943600" cy="7538466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38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7E76A" w14:textId="77777777" w:rsidR="000D2F0E" w:rsidRPr="006D5EFC" w:rsidRDefault="000D2F0E" w:rsidP="000D2F0E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lastRenderedPageBreak/>
        <w:t>&gt; volumetimeseries &lt;- ts(Volume, frequency=52, start=c(1990,1))</w:t>
      </w:r>
    </w:p>
    <w:p w14:paraId="1D8358CB" w14:textId="4ED595E3" w:rsidR="0012103C" w:rsidRPr="006D5EFC" w:rsidRDefault="000D2F0E" w:rsidP="000D2F0E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plot.ts(volumetimeseries)</w:t>
      </w:r>
    </w:p>
    <w:p w14:paraId="72E41122" w14:textId="77777777" w:rsidR="000D2F0E" w:rsidRDefault="000D2F0E" w:rsidP="000D2F0E">
      <w:pPr>
        <w:rPr>
          <w:rFonts w:eastAsiaTheme="minorEastAsia"/>
        </w:rPr>
      </w:pPr>
    </w:p>
    <w:p w14:paraId="3272463B" w14:textId="318ACB4B" w:rsidR="000D2F0E" w:rsidRDefault="000D2F0E" w:rsidP="000D2F0E">
      <w:pPr>
        <w:rPr>
          <w:rFonts w:eastAsiaTheme="minorEastAsia"/>
        </w:rPr>
      </w:pPr>
      <w:r>
        <w:rPr>
          <w:rFonts w:ascii="Helvetica" w:hAnsi="Helvetica" w:cs="Helvetica"/>
          <w:noProof/>
        </w:rPr>
        <w:drawing>
          <wp:inline distT="0" distB="0" distL="0" distR="0" wp14:anchorId="32785933" wp14:editId="1E894683">
            <wp:extent cx="5943600" cy="7538466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38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62A8A" w14:textId="72ADD625" w:rsidR="0012103C" w:rsidRDefault="000D2F0E" w:rsidP="009564B6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The correlation between the Lag Variables and Today’s </w:t>
      </w:r>
      <w:r w:rsidR="00D47522">
        <w:rPr>
          <w:rFonts w:eastAsiaTheme="minorEastAsia"/>
        </w:rPr>
        <w:t>returns</w:t>
      </w:r>
      <w:r>
        <w:rPr>
          <w:rFonts w:eastAsiaTheme="minorEastAsia"/>
        </w:rPr>
        <w:t xml:space="preserve"> are close to </w:t>
      </w:r>
      <w:r w:rsidR="00D47522">
        <w:rPr>
          <w:rFonts w:eastAsiaTheme="minorEastAsia"/>
        </w:rPr>
        <w:t>zero. This</w:t>
      </w:r>
      <w:r>
        <w:rPr>
          <w:rFonts w:eastAsiaTheme="minorEastAsia"/>
        </w:rPr>
        <w:t xml:space="preserve"> can be noticed as volume is increasing over the years which is also </w:t>
      </w:r>
      <w:r w:rsidR="00D60D7B">
        <w:rPr>
          <w:rFonts w:eastAsiaTheme="minorEastAsia"/>
        </w:rPr>
        <w:t>shown</w:t>
      </w:r>
      <w:r w:rsidR="00D47522">
        <w:rPr>
          <w:rFonts w:eastAsiaTheme="minorEastAsia"/>
        </w:rPr>
        <w:t xml:space="preserve"> in the time series plot.</w:t>
      </w:r>
    </w:p>
    <w:p w14:paraId="11FD2BAD" w14:textId="77777777" w:rsidR="00D47522" w:rsidRDefault="00D47522" w:rsidP="009564B6">
      <w:pPr>
        <w:rPr>
          <w:rFonts w:eastAsiaTheme="minorEastAsia"/>
        </w:rPr>
      </w:pPr>
    </w:p>
    <w:p w14:paraId="3881446B" w14:textId="522A9C07" w:rsidR="00D47522" w:rsidRDefault="00D47522" w:rsidP="009564B6">
      <w:pPr>
        <w:rPr>
          <w:rFonts w:eastAsiaTheme="minorEastAsia"/>
        </w:rPr>
      </w:pPr>
      <w:r>
        <w:rPr>
          <w:rFonts w:eastAsiaTheme="minorEastAsia"/>
        </w:rPr>
        <w:t>(b)</w:t>
      </w:r>
    </w:p>
    <w:p w14:paraId="42145D65" w14:textId="77777777" w:rsidR="008643BE" w:rsidRPr="006D5EFC" w:rsidRDefault="008643BE" w:rsidP="008643BE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glm.fit=glm(Direction~Lag1+Lag2+Lag3+Lag4+Lag5+Volume, data=Weekly,family = binomial)</w:t>
      </w:r>
    </w:p>
    <w:p w14:paraId="224FC742" w14:textId="77777777" w:rsidR="008643BE" w:rsidRPr="006D5EFC" w:rsidRDefault="008643BE" w:rsidP="008643BE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summary(glm.fit)</w:t>
      </w:r>
    </w:p>
    <w:p w14:paraId="699BE11A" w14:textId="77777777" w:rsidR="008643BE" w:rsidRPr="008643BE" w:rsidRDefault="008643BE" w:rsidP="008643BE">
      <w:pPr>
        <w:rPr>
          <w:rFonts w:eastAsiaTheme="minorEastAsia"/>
        </w:rPr>
      </w:pPr>
    </w:p>
    <w:p w14:paraId="1C179025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Call:</w:t>
      </w:r>
    </w:p>
    <w:p w14:paraId="4F018BEB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glm(formula = Direction ~ Lag1 + Lag2 + Lag3 + Lag4 + Lag5 + </w:t>
      </w:r>
    </w:p>
    <w:p w14:paraId="0961A438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    Volume, family = binomial, data = Weekly)</w:t>
      </w:r>
    </w:p>
    <w:p w14:paraId="291CF65D" w14:textId="77777777" w:rsidR="00B906B3" w:rsidRDefault="00B906B3" w:rsidP="008643BE">
      <w:pPr>
        <w:rPr>
          <w:rFonts w:eastAsiaTheme="minorEastAsia"/>
        </w:rPr>
      </w:pPr>
    </w:p>
    <w:p w14:paraId="64A11614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Deviance Residuals: </w:t>
      </w:r>
    </w:p>
    <w:p w14:paraId="12D8E2CD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    Min       1Q   Median       3Q      Max  </w:t>
      </w:r>
    </w:p>
    <w:p w14:paraId="25817B4F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-1.6949  -1.2565   0.9913   1.0849   1.4579  </w:t>
      </w:r>
    </w:p>
    <w:p w14:paraId="73645F50" w14:textId="77777777" w:rsidR="008643BE" w:rsidRPr="008643BE" w:rsidRDefault="008643BE" w:rsidP="008643BE">
      <w:pPr>
        <w:rPr>
          <w:rFonts w:eastAsiaTheme="minorEastAsia"/>
        </w:rPr>
      </w:pPr>
    </w:p>
    <w:p w14:paraId="6CA96331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Coefficients:</w:t>
      </w:r>
    </w:p>
    <w:p w14:paraId="394F34A1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            Estimate Std. Error z value</w:t>
      </w:r>
    </w:p>
    <w:p w14:paraId="2EA2D8A2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(Intercept)  0.26686    0.08593   3.106</w:t>
      </w:r>
    </w:p>
    <w:p w14:paraId="385D9804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Lag1        -0.04127    0.02641  -1.563</w:t>
      </w:r>
    </w:p>
    <w:p w14:paraId="799DB122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Lag2         0.05844    0.02686   2.175</w:t>
      </w:r>
    </w:p>
    <w:p w14:paraId="31A163D5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Lag3        -0.01606    0.02666  -0.602</w:t>
      </w:r>
    </w:p>
    <w:p w14:paraId="177FAD3C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Lag4        -0.02779    0.02646  -1.050</w:t>
      </w:r>
    </w:p>
    <w:p w14:paraId="18259BE2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Lag5        -0.01447    0.02638  -0.549</w:t>
      </w:r>
    </w:p>
    <w:p w14:paraId="75D9F2B5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Volume      -0.02274    0.03690  -0.616</w:t>
      </w:r>
    </w:p>
    <w:p w14:paraId="45410024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            Pr(&gt;|z|)   </w:t>
      </w:r>
    </w:p>
    <w:p w14:paraId="69AF3E9D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(Intercept)   0.0019 **</w:t>
      </w:r>
    </w:p>
    <w:p w14:paraId="03020F90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Lag1          0.1181   </w:t>
      </w:r>
    </w:p>
    <w:p w14:paraId="011BCAD4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Lag2          0.0296 * </w:t>
      </w:r>
    </w:p>
    <w:p w14:paraId="2240CD62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Lag3          0.5469   </w:t>
      </w:r>
    </w:p>
    <w:p w14:paraId="2B13F313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Lag4          0.2937   </w:t>
      </w:r>
    </w:p>
    <w:p w14:paraId="3760FBBA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Lag5          0.5833   </w:t>
      </w:r>
    </w:p>
    <w:p w14:paraId="1EA5EC45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Volume        0.5377   </w:t>
      </w:r>
    </w:p>
    <w:p w14:paraId="5E65DF31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---</w:t>
      </w:r>
    </w:p>
    <w:p w14:paraId="053049A0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 xml:space="preserve">Signif. codes:  </w:t>
      </w:r>
    </w:p>
    <w:p w14:paraId="2885250A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0 ‘***’ 0.001 ‘**’ 0.01 ‘*’ 0.05 ‘.’ 0.1 ‘ ’ 1</w:t>
      </w:r>
    </w:p>
    <w:p w14:paraId="47E21B94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(Dispersion parameter for binomial family taken to be 1)</w:t>
      </w:r>
    </w:p>
    <w:p w14:paraId="1C56CD3F" w14:textId="77777777" w:rsidR="00B906B3" w:rsidRDefault="00B906B3" w:rsidP="008643BE">
      <w:pPr>
        <w:rPr>
          <w:rFonts w:eastAsiaTheme="minorEastAsia"/>
        </w:rPr>
      </w:pPr>
    </w:p>
    <w:p w14:paraId="2CF64EA3" w14:textId="57240814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Null deviance: 1496.2  on 1088  degrees of freedom</w:t>
      </w:r>
    </w:p>
    <w:p w14:paraId="00339783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Residual deviance: 1486.4  on 1082  degrees of freedom</w:t>
      </w:r>
    </w:p>
    <w:p w14:paraId="56483D54" w14:textId="77777777" w:rsidR="008643BE" w:rsidRP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AIC: 1500.4</w:t>
      </w:r>
    </w:p>
    <w:p w14:paraId="2950224B" w14:textId="505D1C41" w:rsidR="008643BE" w:rsidRDefault="008643BE" w:rsidP="008643BE">
      <w:pPr>
        <w:rPr>
          <w:rFonts w:eastAsiaTheme="minorEastAsia"/>
        </w:rPr>
      </w:pPr>
      <w:r w:rsidRPr="008643BE">
        <w:rPr>
          <w:rFonts w:eastAsiaTheme="minorEastAsia"/>
        </w:rPr>
        <w:t>Number of Fisher Scoring iterations: 4</w:t>
      </w:r>
    </w:p>
    <w:p w14:paraId="490CA588" w14:textId="77777777" w:rsidR="00B906B3" w:rsidRDefault="00B906B3" w:rsidP="008643BE">
      <w:pPr>
        <w:rPr>
          <w:rFonts w:eastAsiaTheme="minorEastAsia"/>
        </w:rPr>
      </w:pPr>
    </w:p>
    <w:p w14:paraId="2E47D9FA" w14:textId="3B8CE5D8" w:rsidR="00B906B3" w:rsidRDefault="00B906B3" w:rsidP="008643BE">
      <w:pPr>
        <w:rPr>
          <w:rFonts w:eastAsiaTheme="minorEastAsia"/>
        </w:rPr>
      </w:pPr>
      <w:r>
        <w:rPr>
          <w:rFonts w:eastAsiaTheme="minorEastAsia"/>
        </w:rPr>
        <w:t>Lag2 is the onlt predictor that appears to be statistically significant as its p-value is less than 0.05</w:t>
      </w:r>
    </w:p>
    <w:p w14:paraId="05371C5D" w14:textId="5C4A9E32" w:rsidR="00B906B3" w:rsidRDefault="000B6743" w:rsidP="008643BE">
      <w:pPr>
        <w:rPr>
          <w:rFonts w:eastAsiaTheme="minorEastAsia"/>
        </w:rPr>
      </w:pPr>
      <w:r>
        <w:rPr>
          <w:rFonts w:eastAsiaTheme="minorEastAsia"/>
        </w:rPr>
        <w:lastRenderedPageBreak/>
        <w:t>(c)</w:t>
      </w:r>
    </w:p>
    <w:p w14:paraId="4FFA53AD" w14:textId="77777777" w:rsidR="00AA734C" w:rsidRPr="006D5EFC" w:rsidRDefault="00AA734C" w:rsidP="00AA734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glm.prods&lt;-predict(glm.fit,type = "response")</w:t>
      </w:r>
    </w:p>
    <w:p w14:paraId="5168F0AF" w14:textId="0FAAAF08" w:rsidR="00AA734C" w:rsidRPr="006D5EFC" w:rsidRDefault="00AA734C" w:rsidP="00AA734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glm.pred&lt;- rep("Down",Length(glm.probs))</w:t>
      </w:r>
    </w:p>
    <w:p w14:paraId="41E64570" w14:textId="77777777" w:rsidR="00AA734C" w:rsidRPr="006D5EFC" w:rsidRDefault="00AA734C" w:rsidP="00AA734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glm.pred[glm.probs&gt;0.5]&lt;- "up"</w:t>
      </w:r>
    </w:p>
    <w:p w14:paraId="19096AD9" w14:textId="22098FB6" w:rsidR="000B6743" w:rsidRPr="006D5EFC" w:rsidRDefault="00AA734C" w:rsidP="00AA734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table(glm.pred, Direction)</w:t>
      </w:r>
    </w:p>
    <w:p w14:paraId="12E7E827" w14:textId="77777777" w:rsidR="00AA734C" w:rsidRDefault="00AA734C" w:rsidP="00AA734C">
      <w:pPr>
        <w:rPr>
          <w:rFonts w:eastAsiaTheme="minorEastAsia"/>
        </w:rPr>
      </w:pPr>
    </w:p>
    <w:p w14:paraId="65C1D225" w14:textId="65F7783C" w:rsidR="00AA734C" w:rsidRDefault="006C1F9E" w:rsidP="00AA734C">
      <w:pPr>
        <w:rPr>
          <w:rFonts w:eastAsiaTheme="minorEastAsia"/>
        </w:rPr>
      </w:pPr>
      <w:r>
        <w:rPr>
          <w:rFonts w:eastAsiaTheme="minorEastAsia"/>
        </w:rPr>
        <w:t xml:space="preserve">   </w:t>
      </w:r>
      <w:r w:rsidR="00D132F5">
        <w:rPr>
          <w:rFonts w:eastAsiaTheme="minorEastAsia"/>
        </w:rPr>
        <w:t xml:space="preserve">              Direction</w:t>
      </w:r>
    </w:p>
    <w:p w14:paraId="56CD2F65" w14:textId="5F4AD99A" w:rsidR="006C1F9E" w:rsidRDefault="00A26016" w:rsidP="00AA734C">
      <w:pPr>
        <w:rPr>
          <w:rFonts w:eastAsiaTheme="minorEastAsia"/>
        </w:rPr>
      </w:pPr>
      <w:r>
        <w:rPr>
          <w:rFonts w:eastAsiaTheme="minorEastAsia"/>
        </w:rPr>
        <w:t>Glm2.pred Down</w:t>
      </w:r>
      <w:r w:rsidR="006C1F9E">
        <w:rPr>
          <w:rFonts w:eastAsiaTheme="minorEastAsia"/>
        </w:rPr>
        <w:t xml:space="preserve"> Up</w:t>
      </w:r>
    </w:p>
    <w:p w14:paraId="46DA9152" w14:textId="41A32AAE" w:rsidR="006C1F9E" w:rsidRDefault="00D132F5" w:rsidP="00AA734C">
      <w:pPr>
        <w:rPr>
          <w:rFonts w:eastAsiaTheme="minorEastAsia"/>
        </w:rPr>
      </w:pPr>
      <w:r>
        <w:rPr>
          <w:rFonts w:eastAsiaTheme="minorEastAsia"/>
        </w:rPr>
        <w:t>Down             54      48</w:t>
      </w:r>
    </w:p>
    <w:p w14:paraId="650C09B9" w14:textId="16000611" w:rsidR="006C1F9E" w:rsidRDefault="00D132F5" w:rsidP="00AA734C">
      <w:pPr>
        <w:rPr>
          <w:rFonts w:eastAsiaTheme="minorEastAsia"/>
        </w:rPr>
      </w:pPr>
      <w:r>
        <w:rPr>
          <w:rFonts w:eastAsiaTheme="minorEastAsia"/>
        </w:rPr>
        <w:t>Up                  430      557</w:t>
      </w:r>
    </w:p>
    <w:p w14:paraId="19DDE2EA" w14:textId="77777777" w:rsidR="006C1F9E" w:rsidRDefault="006C1F9E" w:rsidP="00AA734C">
      <w:pPr>
        <w:rPr>
          <w:rFonts w:eastAsiaTheme="minorEastAsia"/>
        </w:rPr>
      </w:pPr>
    </w:p>
    <w:p w14:paraId="505A0471" w14:textId="3E2CF6A0" w:rsidR="006C1F9E" w:rsidRDefault="006C1F9E" w:rsidP="00AA734C">
      <w:pPr>
        <w:rPr>
          <w:rFonts w:eastAsiaTheme="minorEastAsia"/>
        </w:rPr>
      </w:pPr>
      <w:r>
        <w:rPr>
          <w:rFonts w:eastAsiaTheme="minorEastAsia"/>
        </w:rPr>
        <w:t xml:space="preserve">In this particular scenario, we conclude that percentage of </w:t>
      </w:r>
      <w:r w:rsidR="00D132F5">
        <w:rPr>
          <w:rFonts w:eastAsiaTheme="minorEastAsia"/>
        </w:rPr>
        <w:t>correct predictions on the training data is (54+557)/1089 which is equal to 56.1065%. This can be also be interpreted as 43.8935% is the training error rate, w</w:t>
      </w:r>
      <w:r w:rsidR="00293EBF">
        <w:rPr>
          <w:rFonts w:eastAsiaTheme="minorEastAsia"/>
        </w:rPr>
        <w:t xml:space="preserve">hich is often overly </w:t>
      </w:r>
      <w:r w:rsidR="00677BF4">
        <w:rPr>
          <w:rFonts w:eastAsiaTheme="minorEastAsia"/>
        </w:rPr>
        <w:t>optimistic. The overall accuracy of the model is 56,11%.The sensitivity is 56.43% which explains that we are able to perform better than the baseline</w:t>
      </w:r>
    </w:p>
    <w:p w14:paraId="4AF6D097" w14:textId="77777777" w:rsidR="00426436" w:rsidRDefault="00426436" w:rsidP="00AA734C">
      <w:pPr>
        <w:rPr>
          <w:rFonts w:eastAsiaTheme="minorEastAsia"/>
        </w:rPr>
      </w:pPr>
    </w:p>
    <w:p w14:paraId="79AD0166" w14:textId="2A4A1257" w:rsidR="00426436" w:rsidRDefault="00426436" w:rsidP="00AA734C">
      <w:pPr>
        <w:rPr>
          <w:rFonts w:eastAsiaTheme="minorEastAsia"/>
        </w:rPr>
      </w:pPr>
      <w:r>
        <w:rPr>
          <w:rFonts w:eastAsiaTheme="minorEastAsia"/>
        </w:rPr>
        <w:t>(d)</w:t>
      </w:r>
    </w:p>
    <w:p w14:paraId="01F5EB9F" w14:textId="77777777" w:rsidR="008D431D" w:rsidRPr="006D5EFC" w:rsidRDefault="008D431D" w:rsidP="008D431D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rain&lt;-(Year&lt;2009)</w:t>
      </w:r>
    </w:p>
    <w:p w14:paraId="525CD813" w14:textId="77777777" w:rsidR="008D431D" w:rsidRPr="006D5EFC" w:rsidRDefault="008D431D" w:rsidP="008D431D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Weekly.0910&lt;-Weekly[!train,]</w:t>
      </w:r>
    </w:p>
    <w:p w14:paraId="7D1BB05E" w14:textId="4EDA3C47" w:rsidR="00426436" w:rsidRPr="006D5EFC" w:rsidRDefault="008D431D" w:rsidP="008D431D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dim(Weekly.0910)</w:t>
      </w:r>
    </w:p>
    <w:p w14:paraId="25474570" w14:textId="51ECB069" w:rsidR="008D431D" w:rsidRDefault="008D431D" w:rsidP="008D431D">
      <w:pPr>
        <w:rPr>
          <w:rFonts w:eastAsiaTheme="minorEastAsia"/>
        </w:rPr>
      </w:pPr>
      <w:r w:rsidRPr="008D431D">
        <w:rPr>
          <w:rFonts w:eastAsiaTheme="minorEastAsia"/>
        </w:rPr>
        <w:t>[1] 104   9</w:t>
      </w:r>
    </w:p>
    <w:p w14:paraId="63BC6F9E" w14:textId="77777777" w:rsidR="00266C44" w:rsidRDefault="00266C44" w:rsidP="00266C44">
      <w:pPr>
        <w:rPr>
          <w:rFonts w:eastAsiaTheme="minorEastAsia"/>
        </w:rPr>
      </w:pPr>
    </w:p>
    <w:p w14:paraId="67170085" w14:textId="77777777" w:rsidR="00266C44" w:rsidRPr="00266C44" w:rsidRDefault="00266C44" w:rsidP="00266C44">
      <w:pPr>
        <w:rPr>
          <w:rFonts w:eastAsiaTheme="minorEastAsia"/>
        </w:rPr>
      </w:pPr>
      <w:r w:rsidRPr="00266C44">
        <w:rPr>
          <w:rFonts w:eastAsiaTheme="minorEastAsia"/>
        </w:rPr>
        <w:t>&gt; glm.pred=rep("Down",104)</w:t>
      </w:r>
    </w:p>
    <w:p w14:paraId="787BCB73" w14:textId="77777777" w:rsidR="00266C44" w:rsidRPr="00266C44" w:rsidRDefault="00266C44" w:rsidP="00266C44">
      <w:pPr>
        <w:rPr>
          <w:rFonts w:eastAsiaTheme="minorEastAsia"/>
        </w:rPr>
      </w:pPr>
      <w:r w:rsidRPr="00266C44">
        <w:rPr>
          <w:rFonts w:eastAsiaTheme="minorEastAsia"/>
        </w:rPr>
        <w:t>&gt; glm.pred[glm.probs&gt;0.5]="Up"</w:t>
      </w:r>
    </w:p>
    <w:p w14:paraId="38B4795E" w14:textId="4038F283" w:rsidR="00266C44" w:rsidRDefault="00266C44" w:rsidP="00266C44">
      <w:pPr>
        <w:rPr>
          <w:rFonts w:eastAsiaTheme="minorEastAsia"/>
        </w:rPr>
      </w:pPr>
      <w:r w:rsidRPr="00266C44">
        <w:rPr>
          <w:rFonts w:eastAsiaTheme="minorEastAsia"/>
        </w:rPr>
        <w:t>&gt; table(Direction.0910,glm.pred,dnn = c("Actual Direction", "Predicted Direction"))</w:t>
      </w:r>
    </w:p>
    <w:p w14:paraId="4F12ED0B" w14:textId="77777777" w:rsidR="00266C44" w:rsidRDefault="00266C44" w:rsidP="00266C44">
      <w:pPr>
        <w:rPr>
          <w:rFonts w:eastAsiaTheme="minorEastAsia"/>
        </w:rPr>
      </w:pPr>
    </w:p>
    <w:p w14:paraId="7A9DDB2D" w14:textId="77777777" w:rsidR="00266C44" w:rsidRPr="00266C44" w:rsidRDefault="00266C44" w:rsidP="00266C44">
      <w:pPr>
        <w:rPr>
          <w:rFonts w:eastAsiaTheme="minorEastAsia"/>
        </w:rPr>
      </w:pPr>
      <w:r w:rsidRPr="00266C44">
        <w:rPr>
          <w:rFonts w:eastAsiaTheme="minorEastAsia"/>
        </w:rPr>
        <w:t>Predicted Direction</w:t>
      </w:r>
    </w:p>
    <w:p w14:paraId="14EE52A6" w14:textId="77777777" w:rsidR="00266C44" w:rsidRPr="00266C44" w:rsidRDefault="00266C44" w:rsidP="00266C44">
      <w:pPr>
        <w:rPr>
          <w:rFonts w:eastAsiaTheme="minorEastAsia"/>
        </w:rPr>
      </w:pPr>
      <w:r w:rsidRPr="00266C44">
        <w:rPr>
          <w:rFonts w:eastAsiaTheme="minorEastAsia"/>
        </w:rPr>
        <w:t>Actual Direction Down Up</w:t>
      </w:r>
    </w:p>
    <w:p w14:paraId="15E5632E" w14:textId="77777777" w:rsidR="00266C44" w:rsidRPr="00266C44" w:rsidRDefault="00266C44" w:rsidP="00266C44">
      <w:pPr>
        <w:rPr>
          <w:rFonts w:eastAsiaTheme="minorEastAsia"/>
        </w:rPr>
      </w:pPr>
      <w:r w:rsidRPr="00266C44">
        <w:rPr>
          <w:rFonts w:eastAsiaTheme="minorEastAsia"/>
        </w:rPr>
        <w:t xml:space="preserve">            Down    9 34</w:t>
      </w:r>
    </w:p>
    <w:p w14:paraId="7EA0D8FF" w14:textId="0E3ADF1C" w:rsidR="00266C44" w:rsidRDefault="00266C44" w:rsidP="00266C44">
      <w:pPr>
        <w:rPr>
          <w:rFonts w:eastAsiaTheme="minorEastAsia"/>
        </w:rPr>
      </w:pPr>
      <w:r w:rsidRPr="00266C44">
        <w:rPr>
          <w:rFonts w:eastAsiaTheme="minorEastAsia"/>
        </w:rPr>
        <w:t xml:space="preserve">            Up      </w:t>
      </w:r>
      <w:r>
        <w:rPr>
          <w:rFonts w:eastAsiaTheme="minorEastAsia"/>
        </w:rPr>
        <w:t xml:space="preserve">  </w:t>
      </w:r>
      <w:r w:rsidRPr="00266C44">
        <w:rPr>
          <w:rFonts w:eastAsiaTheme="minorEastAsia"/>
        </w:rPr>
        <w:t xml:space="preserve">5 </w:t>
      </w:r>
      <w:r>
        <w:rPr>
          <w:rFonts w:eastAsiaTheme="minorEastAsia"/>
        </w:rPr>
        <w:t xml:space="preserve">  </w:t>
      </w:r>
      <w:r w:rsidRPr="00266C44">
        <w:rPr>
          <w:rFonts w:eastAsiaTheme="minorEastAsia"/>
        </w:rPr>
        <w:t>56</w:t>
      </w:r>
    </w:p>
    <w:p w14:paraId="241CA760" w14:textId="77777777" w:rsidR="00266C44" w:rsidRDefault="00266C44" w:rsidP="00266C44">
      <w:pPr>
        <w:rPr>
          <w:rFonts w:eastAsiaTheme="minorEastAsia"/>
        </w:rPr>
      </w:pPr>
    </w:p>
    <w:p w14:paraId="7A4DC252" w14:textId="42617FBE" w:rsidR="00266C44" w:rsidRDefault="00266C44" w:rsidP="00266C44">
      <w:pPr>
        <w:rPr>
          <w:rFonts w:eastAsiaTheme="minorEastAsia"/>
        </w:rPr>
      </w:pPr>
      <w:r>
        <w:rPr>
          <w:rFonts w:eastAsiaTheme="minorEastAsia"/>
        </w:rPr>
        <w:t>I</w:t>
      </w:r>
      <w:r w:rsidR="00F4102D">
        <w:rPr>
          <w:rFonts w:eastAsiaTheme="minorEastAsia"/>
        </w:rPr>
        <w:t>n this particular scenario, we may conclude that the percentage of correct predic</w:t>
      </w:r>
      <w:r w:rsidR="00124366">
        <w:rPr>
          <w:rFonts w:eastAsiaTheme="minorEastAsia"/>
        </w:rPr>
        <w:t>tions on the test data is 62.5%.In other words, using the most significant variable, Lag 2, in our logistic regression model we find the overall accuracy of the model to be  (9+56)/104 which is equal to 62.5%</w:t>
      </w:r>
    </w:p>
    <w:p w14:paraId="0A99CC99" w14:textId="77777777" w:rsidR="001964C4" w:rsidRDefault="001964C4" w:rsidP="00266C44">
      <w:pPr>
        <w:rPr>
          <w:rFonts w:eastAsiaTheme="minorEastAsia"/>
        </w:rPr>
      </w:pPr>
    </w:p>
    <w:p w14:paraId="494ACED1" w14:textId="55ECFB78" w:rsidR="001964C4" w:rsidRDefault="001964C4" w:rsidP="00266C44">
      <w:pPr>
        <w:rPr>
          <w:rFonts w:eastAsiaTheme="minorEastAsia"/>
        </w:rPr>
      </w:pPr>
      <w:r>
        <w:rPr>
          <w:rFonts w:eastAsiaTheme="minorEastAsia"/>
        </w:rPr>
        <w:t>(e)</w:t>
      </w:r>
    </w:p>
    <w:p w14:paraId="206F8C11" w14:textId="77777777" w:rsidR="001964C4" w:rsidRPr="006D5EFC" w:rsidRDefault="001964C4" w:rsidP="001964C4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lda.fit&lt;-lda(Direction~Lag2,data=Weekly,subset=train)</w:t>
      </w:r>
    </w:p>
    <w:p w14:paraId="725D217E" w14:textId="77777777" w:rsidR="001964C4" w:rsidRPr="006D5EFC" w:rsidRDefault="001964C4" w:rsidP="001964C4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lda.predict=predict(lda.fit,Weekly.0910)</w:t>
      </w:r>
    </w:p>
    <w:p w14:paraId="79DADD40" w14:textId="77777777" w:rsidR="001964C4" w:rsidRPr="006D5EFC" w:rsidRDefault="001964C4" w:rsidP="001964C4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lda.class=lda.predict$class</w:t>
      </w:r>
    </w:p>
    <w:p w14:paraId="02EB8679" w14:textId="5C66D177" w:rsidR="001964C4" w:rsidRPr="006D5EFC" w:rsidRDefault="001964C4" w:rsidP="001964C4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able(Direction.0910,lda.class,dnn = c("Actual Direction", "Predicted Direction"))</w:t>
      </w:r>
    </w:p>
    <w:p w14:paraId="04278E79" w14:textId="77777777" w:rsidR="00DB282D" w:rsidRDefault="00DB282D" w:rsidP="001964C4">
      <w:pPr>
        <w:rPr>
          <w:rFonts w:eastAsiaTheme="minorEastAsia"/>
        </w:rPr>
      </w:pPr>
    </w:p>
    <w:p w14:paraId="1CD90F87" w14:textId="5E5402E0" w:rsidR="0012103C" w:rsidRDefault="0012103C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E275C84" w14:textId="77777777" w:rsidR="003E6F0F" w:rsidRPr="003E6F0F" w:rsidRDefault="003E6F0F" w:rsidP="003E6F0F">
      <w:pPr>
        <w:rPr>
          <w:rFonts w:eastAsiaTheme="minorEastAsia"/>
        </w:rPr>
      </w:pPr>
      <w:r w:rsidRPr="003E6F0F">
        <w:rPr>
          <w:rFonts w:eastAsiaTheme="minorEastAsia"/>
        </w:rPr>
        <w:lastRenderedPageBreak/>
        <w:t xml:space="preserve">               Predicted Direction</w:t>
      </w:r>
    </w:p>
    <w:p w14:paraId="3714F84A" w14:textId="77777777" w:rsidR="003E6F0F" w:rsidRPr="003E6F0F" w:rsidRDefault="003E6F0F" w:rsidP="003E6F0F">
      <w:pPr>
        <w:rPr>
          <w:rFonts w:eastAsiaTheme="minorEastAsia"/>
        </w:rPr>
      </w:pPr>
      <w:r w:rsidRPr="003E6F0F">
        <w:rPr>
          <w:rFonts w:eastAsiaTheme="minorEastAsia"/>
        </w:rPr>
        <w:t>Actual Direction Down Up</w:t>
      </w:r>
    </w:p>
    <w:p w14:paraId="3A85FB89" w14:textId="77777777" w:rsidR="003E6F0F" w:rsidRPr="003E6F0F" w:rsidRDefault="003E6F0F" w:rsidP="003E6F0F">
      <w:pPr>
        <w:rPr>
          <w:rFonts w:eastAsiaTheme="minorEastAsia"/>
        </w:rPr>
      </w:pPr>
      <w:r w:rsidRPr="003E6F0F">
        <w:rPr>
          <w:rFonts w:eastAsiaTheme="minorEastAsia"/>
        </w:rPr>
        <w:t xml:space="preserve">            Down    9 34</w:t>
      </w:r>
    </w:p>
    <w:p w14:paraId="4397D640" w14:textId="4B54DB56" w:rsidR="0012103C" w:rsidRDefault="003E6F0F" w:rsidP="003E6F0F">
      <w:pPr>
        <w:rPr>
          <w:rFonts w:eastAsiaTheme="minorEastAsia"/>
        </w:rPr>
      </w:pPr>
      <w:r w:rsidRPr="003E6F0F">
        <w:rPr>
          <w:rFonts w:eastAsiaTheme="minorEastAsia"/>
        </w:rPr>
        <w:t xml:space="preserve">            Up     </w:t>
      </w:r>
      <w:r w:rsidR="00D86658">
        <w:rPr>
          <w:rFonts w:eastAsiaTheme="minorEastAsia"/>
        </w:rPr>
        <w:t xml:space="preserve">  </w:t>
      </w:r>
      <w:r w:rsidRPr="003E6F0F">
        <w:rPr>
          <w:rFonts w:eastAsiaTheme="minorEastAsia"/>
        </w:rPr>
        <w:t xml:space="preserve"> 5</w:t>
      </w:r>
      <w:r w:rsidR="00D86658">
        <w:rPr>
          <w:rFonts w:eastAsiaTheme="minorEastAsia"/>
        </w:rPr>
        <w:t xml:space="preserve">  </w:t>
      </w:r>
      <w:r w:rsidRPr="003E6F0F">
        <w:rPr>
          <w:rFonts w:eastAsiaTheme="minorEastAsia"/>
        </w:rPr>
        <w:t xml:space="preserve"> 56</w:t>
      </w:r>
    </w:p>
    <w:p w14:paraId="2309739D" w14:textId="77777777" w:rsidR="00C90FCD" w:rsidRDefault="00C90FCD" w:rsidP="003E6F0F">
      <w:pPr>
        <w:rPr>
          <w:rFonts w:eastAsiaTheme="minorEastAsia"/>
        </w:rPr>
      </w:pPr>
    </w:p>
    <w:p w14:paraId="4BF19BB1" w14:textId="1B375810" w:rsidR="00901599" w:rsidRDefault="00901599" w:rsidP="003E6F0F">
      <w:pPr>
        <w:rPr>
          <w:rFonts w:eastAsiaTheme="minorEastAsia"/>
        </w:rPr>
      </w:pPr>
      <w:r>
        <w:rPr>
          <w:rFonts w:eastAsiaTheme="minorEastAsia"/>
        </w:rPr>
        <w:t>Using Linear Discriminant Analysis we got overall accuracy to be 62.5% which is the same as Logistic Regression.</w:t>
      </w:r>
    </w:p>
    <w:p w14:paraId="37B44E94" w14:textId="77777777" w:rsidR="00901599" w:rsidRDefault="00901599" w:rsidP="003E6F0F">
      <w:pPr>
        <w:rPr>
          <w:rFonts w:eastAsiaTheme="minorEastAsia"/>
        </w:rPr>
      </w:pPr>
    </w:p>
    <w:p w14:paraId="353A1E8D" w14:textId="1614F8A0" w:rsidR="00901599" w:rsidRPr="006D5EFC" w:rsidRDefault="00901599" w:rsidP="003E6F0F">
      <w:pPr>
        <w:rPr>
          <w:rFonts w:eastAsiaTheme="minorEastAsia"/>
          <w:color w:val="3B37D5"/>
        </w:rPr>
      </w:pPr>
      <w:r>
        <w:rPr>
          <w:rFonts w:eastAsiaTheme="minorEastAsia"/>
        </w:rPr>
        <w:t xml:space="preserve">(f) </w:t>
      </w:r>
    </w:p>
    <w:p w14:paraId="73C3EFC5" w14:textId="77777777" w:rsidR="00653A90" w:rsidRPr="006D5EFC" w:rsidRDefault="00653A90" w:rsidP="00653A90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qda.fit&lt;-qda(Direction~Lag2,data=Weekly,subset=train)</w:t>
      </w:r>
    </w:p>
    <w:p w14:paraId="3ED2546C" w14:textId="77777777" w:rsidR="00653A90" w:rsidRPr="006D5EFC" w:rsidRDefault="00653A90" w:rsidP="00653A90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qda.predict=predict(qda.fit,Weekly.0910)</w:t>
      </w:r>
    </w:p>
    <w:p w14:paraId="25FD96D1" w14:textId="77777777" w:rsidR="00653A90" w:rsidRPr="006D5EFC" w:rsidRDefault="00653A90" w:rsidP="00653A90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qda.class=qda.predict$class</w:t>
      </w:r>
    </w:p>
    <w:p w14:paraId="11B2DEAB" w14:textId="0C8F92C4" w:rsidR="00901599" w:rsidRPr="006D5EFC" w:rsidRDefault="00653A90" w:rsidP="00653A90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able(Direction.0910,qda.class,dnn = c("Actual Direction", "Predicted Direction"))</w:t>
      </w:r>
    </w:p>
    <w:p w14:paraId="0EC75303" w14:textId="77777777" w:rsidR="002A72C8" w:rsidRPr="002A72C8" w:rsidRDefault="002A72C8" w:rsidP="002A72C8">
      <w:pPr>
        <w:rPr>
          <w:rFonts w:eastAsiaTheme="minorEastAsia"/>
        </w:rPr>
      </w:pPr>
      <w:r w:rsidRPr="002A72C8">
        <w:rPr>
          <w:rFonts w:eastAsiaTheme="minorEastAsia"/>
        </w:rPr>
        <w:t xml:space="preserve">                Predicted Direction</w:t>
      </w:r>
    </w:p>
    <w:p w14:paraId="0FC85D74" w14:textId="77777777" w:rsidR="002A72C8" w:rsidRPr="002A72C8" w:rsidRDefault="002A72C8" w:rsidP="002A72C8">
      <w:pPr>
        <w:rPr>
          <w:rFonts w:eastAsiaTheme="minorEastAsia"/>
        </w:rPr>
      </w:pPr>
      <w:r w:rsidRPr="002A72C8">
        <w:rPr>
          <w:rFonts w:eastAsiaTheme="minorEastAsia"/>
        </w:rPr>
        <w:t>Actual Direction Down Up</w:t>
      </w:r>
    </w:p>
    <w:p w14:paraId="14B5E9EF" w14:textId="77777777" w:rsidR="002A72C8" w:rsidRPr="002A72C8" w:rsidRDefault="002A72C8" w:rsidP="002A72C8">
      <w:pPr>
        <w:rPr>
          <w:rFonts w:eastAsiaTheme="minorEastAsia"/>
        </w:rPr>
      </w:pPr>
      <w:r w:rsidRPr="002A72C8">
        <w:rPr>
          <w:rFonts w:eastAsiaTheme="minorEastAsia"/>
        </w:rPr>
        <w:t xml:space="preserve">            Down    0 43</w:t>
      </w:r>
    </w:p>
    <w:p w14:paraId="33494C28" w14:textId="21DC318B" w:rsidR="002A72C8" w:rsidRDefault="002A72C8" w:rsidP="002A72C8">
      <w:pPr>
        <w:rPr>
          <w:rFonts w:eastAsiaTheme="minorEastAsia"/>
        </w:rPr>
      </w:pPr>
      <w:r w:rsidRPr="002A72C8">
        <w:rPr>
          <w:rFonts w:eastAsiaTheme="minorEastAsia"/>
        </w:rPr>
        <w:t xml:space="preserve">            Up      0 61</w:t>
      </w:r>
    </w:p>
    <w:p w14:paraId="4DFAA143" w14:textId="77777777" w:rsidR="00C90FCD" w:rsidRDefault="00C90FCD" w:rsidP="002A72C8">
      <w:pPr>
        <w:rPr>
          <w:rFonts w:eastAsiaTheme="minorEastAsia"/>
        </w:rPr>
      </w:pPr>
    </w:p>
    <w:p w14:paraId="0EEEA57A" w14:textId="0C5CFEFB" w:rsidR="00901599" w:rsidRDefault="00C90FCD" w:rsidP="003E6F0F">
      <w:pPr>
        <w:rPr>
          <w:rFonts w:eastAsiaTheme="minorEastAsia"/>
        </w:rPr>
      </w:pPr>
      <w:r>
        <w:rPr>
          <w:rFonts w:eastAsiaTheme="minorEastAsia"/>
        </w:rPr>
        <w:t>Using</w:t>
      </w:r>
      <w:r w:rsidR="008934C2">
        <w:rPr>
          <w:rFonts w:eastAsiaTheme="minorEastAsia"/>
        </w:rPr>
        <w:t xml:space="preserve"> Quadratic Discriminant Analysis we get overall accuracy to be 58.65%.QDA predicts that direction will always be up.</w:t>
      </w:r>
    </w:p>
    <w:p w14:paraId="2535647E" w14:textId="77777777" w:rsidR="008934C2" w:rsidRDefault="008934C2" w:rsidP="003E6F0F">
      <w:pPr>
        <w:rPr>
          <w:rFonts w:eastAsiaTheme="minorEastAsia"/>
        </w:rPr>
      </w:pPr>
    </w:p>
    <w:p w14:paraId="4BF7509D" w14:textId="77777777" w:rsidR="006D5EFC" w:rsidRDefault="008934C2" w:rsidP="0060396C">
      <w:pPr>
        <w:rPr>
          <w:rFonts w:eastAsiaTheme="minorEastAsia"/>
        </w:rPr>
      </w:pPr>
      <w:r>
        <w:rPr>
          <w:rFonts w:eastAsiaTheme="minorEastAsia"/>
        </w:rPr>
        <w:t>(g)</w:t>
      </w:r>
    </w:p>
    <w:p w14:paraId="44F37018" w14:textId="48FA1203" w:rsidR="0060396C" w:rsidRPr="006D5EFC" w:rsidRDefault="0060396C" w:rsidP="0060396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est.x&lt;-as.matrix(Lag2[!train])</w:t>
      </w:r>
    </w:p>
    <w:p w14:paraId="4A20264E" w14:textId="77777777" w:rsidR="0060396C" w:rsidRPr="006D5EFC" w:rsidRDefault="0060396C" w:rsidP="0060396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rain.Direction&lt;-Direction[train]</w:t>
      </w:r>
    </w:p>
    <w:p w14:paraId="4E6A5327" w14:textId="77777777" w:rsidR="0060396C" w:rsidRPr="006D5EFC" w:rsidRDefault="0060396C" w:rsidP="0060396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set.seed(1)</w:t>
      </w:r>
    </w:p>
    <w:p w14:paraId="6004F0AF" w14:textId="77777777" w:rsidR="0060396C" w:rsidRPr="006D5EFC" w:rsidRDefault="0060396C" w:rsidP="0060396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knn.pred&lt;-knn(train.x,test.x,train.Direction,k=1)</w:t>
      </w:r>
    </w:p>
    <w:p w14:paraId="38924A88" w14:textId="77777777" w:rsidR="0060396C" w:rsidRPr="006D5EFC" w:rsidRDefault="0060396C" w:rsidP="0060396C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able(Direction.0910,knn.pred,dnn = c("Actual Direction", "Predicted Direction"))</w:t>
      </w:r>
    </w:p>
    <w:p w14:paraId="7589118C" w14:textId="6CEA173C" w:rsidR="0060396C" w:rsidRPr="0060396C" w:rsidRDefault="0060396C" w:rsidP="0060396C">
      <w:pPr>
        <w:rPr>
          <w:rFonts w:eastAsiaTheme="minorEastAsia"/>
        </w:rPr>
      </w:pPr>
      <w:r w:rsidRPr="0060396C">
        <w:rPr>
          <w:rFonts w:eastAsiaTheme="minorEastAsia"/>
        </w:rPr>
        <w:t xml:space="preserve">    </w:t>
      </w:r>
      <w:r>
        <w:rPr>
          <w:rFonts w:eastAsiaTheme="minorEastAsia"/>
        </w:rPr>
        <w:t xml:space="preserve">                </w:t>
      </w:r>
      <w:r w:rsidRPr="0060396C">
        <w:rPr>
          <w:rFonts w:eastAsiaTheme="minorEastAsia"/>
        </w:rPr>
        <w:t>Predicted Direction</w:t>
      </w:r>
    </w:p>
    <w:p w14:paraId="26732F55" w14:textId="77777777" w:rsidR="0060396C" w:rsidRPr="0060396C" w:rsidRDefault="0060396C" w:rsidP="0060396C">
      <w:pPr>
        <w:rPr>
          <w:rFonts w:eastAsiaTheme="minorEastAsia"/>
        </w:rPr>
      </w:pPr>
      <w:r w:rsidRPr="0060396C">
        <w:rPr>
          <w:rFonts w:eastAsiaTheme="minorEastAsia"/>
        </w:rPr>
        <w:t>Actual Direction Down Up</w:t>
      </w:r>
    </w:p>
    <w:p w14:paraId="2BEB92F1" w14:textId="77777777" w:rsidR="0060396C" w:rsidRPr="0060396C" w:rsidRDefault="0060396C" w:rsidP="0060396C">
      <w:pPr>
        <w:rPr>
          <w:rFonts w:eastAsiaTheme="minorEastAsia"/>
        </w:rPr>
      </w:pPr>
      <w:r w:rsidRPr="0060396C">
        <w:rPr>
          <w:rFonts w:eastAsiaTheme="minorEastAsia"/>
        </w:rPr>
        <w:t xml:space="preserve">            Down   21 22</w:t>
      </w:r>
    </w:p>
    <w:p w14:paraId="557FE46A" w14:textId="0770F0D6" w:rsidR="008934C2" w:rsidRDefault="0060396C" w:rsidP="0060396C">
      <w:pPr>
        <w:rPr>
          <w:rFonts w:eastAsiaTheme="minorEastAsia"/>
        </w:rPr>
      </w:pPr>
      <w:r w:rsidRPr="0060396C">
        <w:rPr>
          <w:rFonts w:eastAsiaTheme="minorEastAsia"/>
        </w:rPr>
        <w:t xml:space="preserve">            Up     30 31</w:t>
      </w:r>
    </w:p>
    <w:p w14:paraId="346B736C" w14:textId="10697FF7" w:rsidR="00686B7E" w:rsidRDefault="00686B7E" w:rsidP="0060396C">
      <w:pPr>
        <w:rPr>
          <w:rFonts w:eastAsiaTheme="minorEastAsia"/>
        </w:rPr>
      </w:pPr>
      <w:r>
        <w:rPr>
          <w:rFonts w:eastAsiaTheme="minorEastAsia"/>
        </w:rPr>
        <w:t>Using KNN method we get accuracy (21+31)/(21+31+22+30) which</w:t>
      </w:r>
      <w:r w:rsidR="003A2EB8">
        <w:rPr>
          <w:rFonts w:eastAsiaTheme="minorEastAsia"/>
        </w:rPr>
        <w:t xml:space="preserve"> is 50%.We are using only Lag2 as a variable in the matrix to find nearest </w:t>
      </w:r>
      <w:r w:rsidR="00FC0855">
        <w:rPr>
          <w:rFonts w:eastAsiaTheme="minorEastAsia"/>
        </w:rPr>
        <w:t>neighbor.</w:t>
      </w:r>
    </w:p>
    <w:p w14:paraId="3A5EEE10" w14:textId="77777777" w:rsidR="00FC0855" w:rsidRDefault="00FC0855" w:rsidP="0060396C">
      <w:pPr>
        <w:rPr>
          <w:rFonts w:eastAsiaTheme="minorEastAsia"/>
        </w:rPr>
      </w:pPr>
    </w:p>
    <w:p w14:paraId="66DFB2A7" w14:textId="542EEC5E" w:rsidR="00FC0855" w:rsidRDefault="00FC0855" w:rsidP="0060396C">
      <w:pPr>
        <w:rPr>
          <w:rFonts w:eastAsiaTheme="minorEastAsia"/>
        </w:rPr>
      </w:pPr>
      <w:r>
        <w:rPr>
          <w:rFonts w:eastAsiaTheme="minorEastAsia"/>
        </w:rPr>
        <w:t>(h)</w:t>
      </w:r>
    </w:p>
    <w:p w14:paraId="2ED59E84" w14:textId="272EB7C1" w:rsidR="00FC0855" w:rsidRDefault="00FC0855" w:rsidP="0060396C">
      <w:pPr>
        <w:rPr>
          <w:rFonts w:eastAsiaTheme="minorEastAsia"/>
        </w:rPr>
      </w:pPr>
      <w:r>
        <w:rPr>
          <w:rFonts w:eastAsiaTheme="minorEastAsia"/>
        </w:rPr>
        <w:t>If we use overall accuracy of the model as our judging criteria we get Logistic Regression and LDA giving the best results and output</w:t>
      </w:r>
    </w:p>
    <w:p w14:paraId="0740B95E" w14:textId="77777777" w:rsidR="008D4B90" w:rsidRDefault="008D4B90" w:rsidP="0060396C">
      <w:pPr>
        <w:rPr>
          <w:rFonts w:eastAsiaTheme="minorEastAsia"/>
        </w:rPr>
      </w:pPr>
    </w:p>
    <w:p w14:paraId="59140C09" w14:textId="3E1FA2EE" w:rsidR="008D4B90" w:rsidRDefault="008D4B90" w:rsidP="0060396C">
      <w:pPr>
        <w:rPr>
          <w:rFonts w:eastAsiaTheme="minorEastAsia"/>
        </w:rPr>
      </w:pPr>
      <w:r>
        <w:rPr>
          <w:rFonts w:eastAsiaTheme="minorEastAsia"/>
        </w:rPr>
        <w:t>(i)</w:t>
      </w:r>
    </w:p>
    <w:p w14:paraId="1CF40FDD" w14:textId="77777777" w:rsidR="00AC457A" w:rsidRPr="006D5EFC" w:rsidRDefault="00AC457A" w:rsidP="00AC457A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glm.fit=glm(Direction~Lag1*Lag2, data=Weekly,family = binomial, subset=train)</w:t>
      </w:r>
    </w:p>
    <w:p w14:paraId="5A116401" w14:textId="77777777" w:rsidR="00AC457A" w:rsidRPr="006D5EFC" w:rsidRDefault="00AC457A" w:rsidP="00AC457A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glm.probs=predict(glm.fit,Weekly.0910,type="response")</w:t>
      </w:r>
    </w:p>
    <w:p w14:paraId="68366895" w14:textId="77777777" w:rsidR="00AC457A" w:rsidRPr="006D5EFC" w:rsidRDefault="00AC457A" w:rsidP="00AC457A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glm.pred=rep("Down",104)</w:t>
      </w:r>
    </w:p>
    <w:p w14:paraId="0A56FD64" w14:textId="77777777" w:rsidR="00AC457A" w:rsidRPr="006D5EFC" w:rsidRDefault="00AC457A" w:rsidP="00AC457A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glm.pred[glm.probs&gt;0.5]="Up"</w:t>
      </w:r>
    </w:p>
    <w:p w14:paraId="46438FF6" w14:textId="77777777" w:rsidR="00AC457A" w:rsidRPr="006D5EFC" w:rsidRDefault="00AC457A" w:rsidP="00AC457A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able(Direction.0910,glm.pred,dnn = c("Actual Direction", "Predicted Direction"))</w:t>
      </w:r>
    </w:p>
    <w:p w14:paraId="28F6B7C5" w14:textId="77777777" w:rsidR="00AC457A" w:rsidRPr="00AC457A" w:rsidRDefault="00AC457A" w:rsidP="00AC457A">
      <w:pPr>
        <w:rPr>
          <w:rFonts w:eastAsiaTheme="minorEastAsia"/>
        </w:rPr>
      </w:pPr>
      <w:r w:rsidRPr="00AC457A">
        <w:rPr>
          <w:rFonts w:eastAsiaTheme="minorEastAsia"/>
        </w:rPr>
        <w:lastRenderedPageBreak/>
        <w:t xml:space="preserve">                Predicted Direction</w:t>
      </w:r>
    </w:p>
    <w:p w14:paraId="1BF4CD85" w14:textId="77777777" w:rsidR="00AC457A" w:rsidRPr="00AC457A" w:rsidRDefault="00AC457A" w:rsidP="00AC457A">
      <w:pPr>
        <w:rPr>
          <w:rFonts w:eastAsiaTheme="minorEastAsia"/>
        </w:rPr>
      </w:pPr>
      <w:r w:rsidRPr="00AC457A">
        <w:rPr>
          <w:rFonts w:eastAsiaTheme="minorEastAsia"/>
        </w:rPr>
        <w:t>Actual Direction Down Up</w:t>
      </w:r>
    </w:p>
    <w:p w14:paraId="197D2FB3" w14:textId="77777777" w:rsidR="00AC457A" w:rsidRPr="00AC457A" w:rsidRDefault="00AC457A" w:rsidP="00AC457A">
      <w:pPr>
        <w:rPr>
          <w:rFonts w:eastAsiaTheme="minorEastAsia"/>
        </w:rPr>
      </w:pPr>
      <w:r w:rsidRPr="00AC457A">
        <w:rPr>
          <w:rFonts w:eastAsiaTheme="minorEastAsia"/>
        </w:rPr>
        <w:t xml:space="preserve">            Down    7 36</w:t>
      </w:r>
    </w:p>
    <w:p w14:paraId="711E9AA5" w14:textId="729BAB55" w:rsidR="008D4B90" w:rsidRDefault="00AC457A" w:rsidP="00AC457A">
      <w:pPr>
        <w:rPr>
          <w:rFonts w:eastAsiaTheme="minorEastAsia"/>
        </w:rPr>
      </w:pPr>
      <w:r w:rsidRPr="00AC457A">
        <w:rPr>
          <w:rFonts w:eastAsiaTheme="minorEastAsia"/>
        </w:rPr>
        <w:t xml:space="preserve">            Up      8 53</w:t>
      </w:r>
    </w:p>
    <w:p w14:paraId="5908DCC1" w14:textId="1A822942" w:rsidR="00AC457A" w:rsidRDefault="00BB7FD6" w:rsidP="00AC457A">
      <w:pPr>
        <w:rPr>
          <w:rFonts w:eastAsiaTheme="minorEastAsia"/>
        </w:rPr>
      </w:pPr>
      <w:r>
        <w:rPr>
          <w:rFonts w:eastAsiaTheme="minorEastAsia"/>
        </w:rPr>
        <w:t>[1] 0.576931</w:t>
      </w:r>
    </w:p>
    <w:p w14:paraId="4409C223" w14:textId="77777777" w:rsidR="00AC457A" w:rsidRDefault="00AC457A" w:rsidP="00AC457A">
      <w:pPr>
        <w:rPr>
          <w:rFonts w:eastAsiaTheme="minorEastAsia"/>
        </w:rPr>
      </w:pPr>
    </w:p>
    <w:p w14:paraId="48A022B4" w14:textId="77777777" w:rsidR="00350BB1" w:rsidRPr="006D5EFC" w:rsidRDefault="00350BB1" w:rsidP="00350BB1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lda.fit&lt;-lda(Direction~Lag2*Lag1,data=Weekly,subset=train)</w:t>
      </w:r>
    </w:p>
    <w:p w14:paraId="42601E05" w14:textId="77777777" w:rsidR="00350BB1" w:rsidRPr="006D5EFC" w:rsidRDefault="00350BB1" w:rsidP="00350BB1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lda.predict=predict(lda.fit,Weekly.0910)</w:t>
      </w:r>
    </w:p>
    <w:p w14:paraId="7C6C7C5B" w14:textId="77777777" w:rsidR="00350BB1" w:rsidRPr="006D5EFC" w:rsidRDefault="00350BB1" w:rsidP="00350BB1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lda.class=lda.predict$class</w:t>
      </w:r>
    </w:p>
    <w:p w14:paraId="68EBA764" w14:textId="77777777" w:rsidR="00350BB1" w:rsidRPr="006D5EFC" w:rsidRDefault="00350BB1" w:rsidP="00350BB1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able(Direction.0910,lda.class,dnn = c("Actual Direction", "Predicted Direction"))</w:t>
      </w:r>
    </w:p>
    <w:p w14:paraId="33819CBE" w14:textId="77777777" w:rsidR="00350BB1" w:rsidRPr="006D5EFC" w:rsidRDefault="00350BB1" w:rsidP="00350BB1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 xml:space="preserve">                Predicted Direction</w:t>
      </w:r>
    </w:p>
    <w:p w14:paraId="0E66F0B4" w14:textId="77777777" w:rsidR="00350BB1" w:rsidRPr="00350BB1" w:rsidRDefault="00350BB1" w:rsidP="00350BB1">
      <w:pPr>
        <w:rPr>
          <w:rFonts w:eastAsiaTheme="minorEastAsia"/>
        </w:rPr>
      </w:pPr>
      <w:r w:rsidRPr="00350BB1">
        <w:rPr>
          <w:rFonts w:eastAsiaTheme="minorEastAsia"/>
        </w:rPr>
        <w:t>Actual Direction Down Up</w:t>
      </w:r>
    </w:p>
    <w:p w14:paraId="1E2CEE67" w14:textId="77777777" w:rsidR="00350BB1" w:rsidRPr="00350BB1" w:rsidRDefault="00350BB1" w:rsidP="00350BB1">
      <w:pPr>
        <w:rPr>
          <w:rFonts w:eastAsiaTheme="minorEastAsia"/>
        </w:rPr>
      </w:pPr>
      <w:r w:rsidRPr="00350BB1">
        <w:rPr>
          <w:rFonts w:eastAsiaTheme="minorEastAsia"/>
        </w:rPr>
        <w:t xml:space="preserve">            Down    7 36</w:t>
      </w:r>
    </w:p>
    <w:p w14:paraId="45699361" w14:textId="3CC2A40F" w:rsidR="00AC457A" w:rsidRDefault="00350BB1" w:rsidP="00350BB1">
      <w:pPr>
        <w:rPr>
          <w:rFonts w:eastAsiaTheme="minorEastAsia"/>
        </w:rPr>
      </w:pPr>
      <w:r w:rsidRPr="00350BB1">
        <w:rPr>
          <w:rFonts w:eastAsiaTheme="minorEastAsia"/>
        </w:rPr>
        <w:t xml:space="preserve">            Up      8 53</w:t>
      </w:r>
    </w:p>
    <w:p w14:paraId="7540CF3E" w14:textId="77777777" w:rsidR="00264E4B" w:rsidRDefault="00264E4B" w:rsidP="00350BB1">
      <w:pPr>
        <w:rPr>
          <w:rFonts w:eastAsiaTheme="minorEastAsia"/>
        </w:rPr>
      </w:pPr>
    </w:p>
    <w:p w14:paraId="3C7B1699" w14:textId="35B82A70" w:rsidR="00137859" w:rsidRDefault="00264E4B" w:rsidP="00350BB1">
      <w:pPr>
        <w:rPr>
          <w:rFonts w:eastAsiaTheme="minorEastAsia"/>
        </w:rPr>
      </w:pPr>
      <w:r w:rsidRPr="00264E4B">
        <w:rPr>
          <w:rFonts w:eastAsiaTheme="minorEastAsia"/>
        </w:rPr>
        <w:t>[1] 0.5769231</w:t>
      </w:r>
    </w:p>
    <w:p w14:paraId="2CB14522" w14:textId="77777777" w:rsidR="002A2936" w:rsidRDefault="002A2936" w:rsidP="00350BB1">
      <w:pPr>
        <w:rPr>
          <w:rFonts w:eastAsiaTheme="minorEastAsia"/>
        </w:rPr>
      </w:pPr>
    </w:p>
    <w:p w14:paraId="7F154A3F" w14:textId="77777777" w:rsidR="002A2936" w:rsidRPr="006D5EFC" w:rsidRDefault="002A2936" w:rsidP="002A2936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qda.fit&lt;-qda(Direction~Lag2*Lag1,data=Weekly,subset=train)</w:t>
      </w:r>
    </w:p>
    <w:p w14:paraId="6ECE40F4" w14:textId="77777777" w:rsidR="002A2936" w:rsidRPr="006D5EFC" w:rsidRDefault="002A2936" w:rsidP="002A2936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qda.predict=predict(qda.fit,Weekly.0910)</w:t>
      </w:r>
    </w:p>
    <w:p w14:paraId="799ECA65" w14:textId="77777777" w:rsidR="002A2936" w:rsidRPr="006D5EFC" w:rsidRDefault="002A2936" w:rsidP="002A2936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qda.class=qda.predict$class</w:t>
      </w:r>
    </w:p>
    <w:p w14:paraId="5BC78B56" w14:textId="77777777" w:rsidR="002A2936" w:rsidRPr="006D5EFC" w:rsidRDefault="002A2936" w:rsidP="002A2936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able(Direction.0910,qda.class,dnn = c("Actual Direction", "Predicted Direction"))</w:t>
      </w:r>
    </w:p>
    <w:p w14:paraId="11394BD2" w14:textId="77777777" w:rsidR="002A2936" w:rsidRPr="002A2936" w:rsidRDefault="002A2936" w:rsidP="002A2936">
      <w:pPr>
        <w:rPr>
          <w:rFonts w:eastAsiaTheme="minorEastAsia"/>
        </w:rPr>
      </w:pPr>
      <w:r w:rsidRPr="002A2936">
        <w:rPr>
          <w:rFonts w:eastAsiaTheme="minorEastAsia"/>
        </w:rPr>
        <w:t xml:space="preserve">                Predicted Direction</w:t>
      </w:r>
    </w:p>
    <w:p w14:paraId="5E1E6824" w14:textId="77777777" w:rsidR="002A2936" w:rsidRPr="002A2936" w:rsidRDefault="002A2936" w:rsidP="002A2936">
      <w:pPr>
        <w:rPr>
          <w:rFonts w:eastAsiaTheme="minorEastAsia"/>
        </w:rPr>
      </w:pPr>
      <w:r w:rsidRPr="002A2936">
        <w:rPr>
          <w:rFonts w:eastAsiaTheme="minorEastAsia"/>
        </w:rPr>
        <w:t>Actual Direction Down Up</w:t>
      </w:r>
    </w:p>
    <w:p w14:paraId="4F8E1767" w14:textId="77777777" w:rsidR="002A2936" w:rsidRPr="002A2936" w:rsidRDefault="002A2936" w:rsidP="002A2936">
      <w:pPr>
        <w:rPr>
          <w:rFonts w:eastAsiaTheme="minorEastAsia"/>
        </w:rPr>
      </w:pPr>
      <w:r w:rsidRPr="002A2936">
        <w:rPr>
          <w:rFonts w:eastAsiaTheme="minorEastAsia"/>
        </w:rPr>
        <w:t xml:space="preserve">            Down   23 20</w:t>
      </w:r>
    </w:p>
    <w:p w14:paraId="27B5F70E" w14:textId="19249A98" w:rsidR="002A2936" w:rsidRDefault="002A2936" w:rsidP="002A2936">
      <w:pPr>
        <w:rPr>
          <w:rFonts w:eastAsiaTheme="minorEastAsia"/>
        </w:rPr>
      </w:pPr>
      <w:r w:rsidRPr="002A2936">
        <w:rPr>
          <w:rFonts w:eastAsiaTheme="minorEastAsia"/>
        </w:rPr>
        <w:t xml:space="preserve">            Up     36 25</w:t>
      </w:r>
    </w:p>
    <w:p w14:paraId="18BBE1BE" w14:textId="77777777" w:rsidR="003B4EB1" w:rsidRDefault="003B4EB1" w:rsidP="002A2936">
      <w:pPr>
        <w:rPr>
          <w:rFonts w:eastAsiaTheme="minorEastAsia"/>
        </w:rPr>
      </w:pPr>
    </w:p>
    <w:p w14:paraId="7ACFF602" w14:textId="45F3FCD5" w:rsidR="003B4EB1" w:rsidRDefault="003B4EB1" w:rsidP="002A2936">
      <w:pPr>
        <w:rPr>
          <w:rFonts w:eastAsiaTheme="minorEastAsia"/>
        </w:rPr>
      </w:pPr>
      <w:r w:rsidRPr="003B4EB1">
        <w:rPr>
          <w:rFonts w:eastAsiaTheme="minorEastAsia"/>
        </w:rPr>
        <w:t>[1] 0.4615385</w:t>
      </w:r>
    </w:p>
    <w:p w14:paraId="3C3758B6" w14:textId="77777777" w:rsidR="003B4EB1" w:rsidRDefault="003B4EB1" w:rsidP="002A2936">
      <w:pPr>
        <w:rPr>
          <w:rFonts w:eastAsiaTheme="minorEastAsia"/>
        </w:rPr>
      </w:pPr>
    </w:p>
    <w:p w14:paraId="65E86072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Weeklymod&lt;-Weekly[,c(2:6)]</w:t>
      </w:r>
    </w:p>
    <w:p w14:paraId="1EC8EBA7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standardized.x&lt;-scale(Weeklymod)</w:t>
      </w:r>
    </w:p>
    <w:p w14:paraId="1D053146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est&lt;-986:1089</w:t>
      </w:r>
    </w:p>
    <w:p w14:paraId="6B400878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rain.x&lt;-standardized.x[-test,]</w:t>
      </w:r>
    </w:p>
    <w:p w14:paraId="1291CCB9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est.x&lt;-standardized.x[test,]</w:t>
      </w:r>
    </w:p>
    <w:p w14:paraId="7E6782AF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rain.y=Direction[-test]</w:t>
      </w:r>
    </w:p>
    <w:p w14:paraId="640D7D97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est.y=Direction[test]</w:t>
      </w:r>
    </w:p>
    <w:p w14:paraId="7497FA2C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set.seed(1)</w:t>
      </w:r>
    </w:p>
    <w:p w14:paraId="05654E8B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knn.pred&lt;-knn(train.x,test.x,train.y,k=10)</w:t>
      </w:r>
    </w:p>
    <w:p w14:paraId="1A82D4FC" w14:textId="77777777" w:rsidR="00E63E79" w:rsidRPr="006D5EFC" w:rsidRDefault="00E63E79" w:rsidP="00E63E79">
      <w:pPr>
        <w:rPr>
          <w:rFonts w:eastAsiaTheme="minorEastAsia"/>
          <w:color w:val="3B37D5"/>
        </w:rPr>
      </w:pPr>
      <w:r w:rsidRPr="006D5EFC">
        <w:rPr>
          <w:rFonts w:eastAsiaTheme="minorEastAsia"/>
          <w:color w:val="3B37D5"/>
        </w:rPr>
        <w:t>&gt; table(test.y,knn.pred,dnn = c("Actual Direction", "Predicted Direction"))</w:t>
      </w:r>
    </w:p>
    <w:p w14:paraId="28317AA6" w14:textId="77777777" w:rsidR="00E63E79" w:rsidRPr="00E63E79" w:rsidRDefault="00E63E79" w:rsidP="00E63E79">
      <w:pPr>
        <w:rPr>
          <w:rFonts w:eastAsiaTheme="minorEastAsia"/>
        </w:rPr>
      </w:pPr>
      <w:r w:rsidRPr="00E63E79">
        <w:rPr>
          <w:rFonts w:eastAsiaTheme="minorEastAsia"/>
        </w:rPr>
        <w:t xml:space="preserve">                Predicted Direction</w:t>
      </w:r>
    </w:p>
    <w:p w14:paraId="0D3B0780" w14:textId="77777777" w:rsidR="00E63E79" w:rsidRPr="00E63E79" w:rsidRDefault="00E63E79" w:rsidP="00E63E79">
      <w:pPr>
        <w:rPr>
          <w:rFonts w:eastAsiaTheme="minorEastAsia"/>
        </w:rPr>
      </w:pPr>
      <w:r w:rsidRPr="00E63E79">
        <w:rPr>
          <w:rFonts w:eastAsiaTheme="minorEastAsia"/>
        </w:rPr>
        <w:t>Actual Direction Down Up</w:t>
      </w:r>
    </w:p>
    <w:p w14:paraId="2C9B8122" w14:textId="77777777" w:rsidR="00E63E79" w:rsidRPr="00E63E79" w:rsidRDefault="00E63E79" w:rsidP="00E63E79">
      <w:pPr>
        <w:rPr>
          <w:rFonts w:eastAsiaTheme="minorEastAsia"/>
        </w:rPr>
      </w:pPr>
      <w:r w:rsidRPr="00E63E79">
        <w:rPr>
          <w:rFonts w:eastAsiaTheme="minorEastAsia"/>
        </w:rPr>
        <w:t xml:space="preserve">            Down   17 26</w:t>
      </w:r>
    </w:p>
    <w:p w14:paraId="32531616" w14:textId="64B5C1B4" w:rsidR="003B4EB1" w:rsidRDefault="00E63E79" w:rsidP="00E63E79">
      <w:pPr>
        <w:rPr>
          <w:rFonts w:eastAsiaTheme="minorEastAsia"/>
        </w:rPr>
      </w:pPr>
      <w:r w:rsidRPr="00E63E79">
        <w:rPr>
          <w:rFonts w:eastAsiaTheme="minorEastAsia"/>
        </w:rPr>
        <w:t xml:space="preserve">            Up     20 41</w:t>
      </w:r>
    </w:p>
    <w:p w14:paraId="624A7515" w14:textId="77777777" w:rsidR="003A5FC9" w:rsidRDefault="003A5FC9" w:rsidP="00E63E79">
      <w:pPr>
        <w:rPr>
          <w:rFonts w:eastAsiaTheme="minorEastAsia"/>
        </w:rPr>
      </w:pPr>
    </w:p>
    <w:p w14:paraId="5D7A8A48" w14:textId="58DD98DC" w:rsidR="003A5FC9" w:rsidRDefault="003A5FC9" w:rsidP="00E63E79">
      <w:pPr>
        <w:rPr>
          <w:rFonts w:eastAsiaTheme="minorEastAsia"/>
        </w:rPr>
      </w:pPr>
      <w:r w:rsidRPr="003A5FC9">
        <w:rPr>
          <w:rFonts w:eastAsiaTheme="minorEastAsia"/>
        </w:rPr>
        <w:t>[1] 0.5576923</w:t>
      </w:r>
    </w:p>
    <w:p w14:paraId="483E1526" w14:textId="10BE3BDB" w:rsidR="00E911A9" w:rsidRDefault="00E911A9" w:rsidP="00E63E79">
      <w:pPr>
        <w:rPr>
          <w:rFonts w:eastAsiaTheme="minorEastAsia"/>
        </w:rPr>
      </w:pPr>
    </w:p>
    <w:p w14:paraId="5C0C633A" w14:textId="77777777" w:rsidR="00E911A9" w:rsidRDefault="00E911A9" w:rsidP="00E911A9">
      <w:pPr>
        <w:pStyle w:val="Heading2"/>
      </w:pPr>
      <w:r>
        <w:t>Question 5</w:t>
      </w:r>
    </w:p>
    <w:p w14:paraId="62479BFC" w14:textId="77777777" w:rsidR="00E911A9" w:rsidRDefault="00E911A9" w:rsidP="00E911A9">
      <w:pPr>
        <w:pStyle w:val="SourceCode"/>
      </w:pPr>
      <w:r>
        <w:rPr>
          <w:rStyle w:val="NormalTok"/>
        </w:rPr>
        <w:t>p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7037EC4F" w14:textId="77777777" w:rsidR="00E911A9" w:rsidRDefault="00E911A9" w:rsidP="00E911A9">
      <w:pPr>
        <w:pStyle w:val="FirstParagraph"/>
      </w:pPr>
      <w:r>
        <w:t>There are two commmon ways to combine these results together into a single class prediction.One is amajority approach and the second is average approach.</w:t>
      </w:r>
    </w:p>
    <w:p w14:paraId="2C7183C4" w14:textId="77777777" w:rsidR="00E911A9" w:rsidRDefault="00E911A9" w:rsidP="00E911A9">
      <w:pPr>
        <w:pStyle w:val="Heading2"/>
      </w:pPr>
      <w:bookmarkStart w:id="0" w:name="majority-approach"/>
      <w:bookmarkEnd w:id="0"/>
      <w:r>
        <w:t>Majority Approach</w:t>
      </w:r>
    </w:p>
    <w:p w14:paraId="19D8D3CB" w14:textId="77777777" w:rsidR="00E911A9" w:rsidRDefault="00E911A9" w:rsidP="00E911A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p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2E41C134" w14:textId="77777777" w:rsidR="00E911A9" w:rsidRDefault="00E911A9" w:rsidP="00E911A9">
      <w:pPr>
        <w:pStyle w:val="SourceCode"/>
      </w:pPr>
      <w:r>
        <w:rPr>
          <w:rStyle w:val="VerbatimChar"/>
        </w:rPr>
        <w:t>## [1] TRUE</w:t>
      </w:r>
    </w:p>
    <w:p w14:paraId="2B9DB30C" w14:textId="77777777" w:rsidR="00E911A9" w:rsidRDefault="00E911A9" w:rsidP="00E911A9">
      <w:pPr>
        <w:pStyle w:val="FirstParagraph"/>
      </w:pPr>
      <w:r>
        <w:t>The number of red predictions is greater than the number of green predictions based on a 50% threshold,thus RED</w:t>
      </w:r>
    </w:p>
    <w:p w14:paraId="5BEA8DF4" w14:textId="77777777" w:rsidR="00E911A9" w:rsidRDefault="00E911A9" w:rsidP="00E911A9">
      <w:pPr>
        <w:pStyle w:val="Heading2"/>
      </w:pPr>
      <w:bookmarkStart w:id="1" w:name="average-approach"/>
      <w:bookmarkEnd w:id="1"/>
      <w:r>
        <w:t>Average Approach</w:t>
      </w:r>
    </w:p>
    <w:p w14:paraId="5054A521" w14:textId="77777777" w:rsidR="00E911A9" w:rsidRDefault="00E911A9" w:rsidP="00E911A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p)</w:t>
      </w:r>
    </w:p>
    <w:p w14:paraId="5A4FB482" w14:textId="77777777" w:rsidR="00E911A9" w:rsidRDefault="00E911A9" w:rsidP="00E911A9">
      <w:pPr>
        <w:pStyle w:val="SourceCode"/>
      </w:pPr>
      <w:r>
        <w:rPr>
          <w:rStyle w:val="VerbatimChar"/>
        </w:rPr>
        <w:t>## [1] 0.45</w:t>
      </w:r>
    </w:p>
    <w:p w14:paraId="3ECCD10B" w14:textId="77777777" w:rsidR="00E911A9" w:rsidRDefault="00E911A9" w:rsidP="00E911A9">
      <w:pPr>
        <w:pStyle w:val="FirstParagraph"/>
      </w:pPr>
      <w:r>
        <w:t>The average of the probabilities is less than the 50% threshol,thus GREEN</w:t>
      </w:r>
    </w:p>
    <w:p w14:paraId="6D0B0D5C" w14:textId="77777777" w:rsidR="00E911A9" w:rsidRPr="0072711E" w:rsidRDefault="00E911A9" w:rsidP="00E63E79">
      <w:pPr>
        <w:rPr>
          <w:rFonts w:eastAsiaTheme="minorEastAsia"/>
        </w:rPr>
      </w:pPr>
    </w:p>
    <w:sectPr w:rsidR="00E911A9" w:rsidRPr="0072711E" w:rsidSect="00B94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8036F"/>
    <w:multiLevelType w:val="hybridMultilevel"/>
    <w:tmpl w:val="3F6EC68A"/>
    <w:lvl w:ilvl="0" w:tplc="1486D5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F746C4"/>
    <w:multiLevelType w:val="hybridMultilevel"/>
    <w:tmpl w:val="13A644BE"/>
    <w:lvl w:ilvl="0" w:tplc="8CB80460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795B5DFB"/>
    <w:multiLevelType w:val="hybridMultilevel"/>
    <w:tmpl w:val="FE409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56F6"/>
    <w:rsid w:val="000702C9"/>
    <w:rsid w:val="000B20DC"/>
    <w:rsid w:val="000B6743"/>
    <w:rsid w:val="000D2F0E"/>
    <w:rsid w:val="0012103C"/>
    <w:rsid w:val="00124366"/>
    <w:rsid w:val="00137859"/>
    <w:rsid w:val="0015385D"/>
    <w:rsid w:val="00161B9F"/>
    <w:rsid w:val="001964C4"/>
    <w:rsid w:val="001C4109"/>
    <w:rsid w:val="001C4A95"/>
    <w:rsid w:val="00245853"/>
    <w:rsid w:val="00264E4B"/>
    <w:rsid w:val="00266C44"/>
    <w:rsid w:val="00293EBF"/>
    <w:rsid w:val="002A2936"/>
    <w:rsid w:val="002A51BB"/>
    <w:rsid w:val="002A72C8"/>
    <w:rsid w:val="002A788F"/>
    <w:rsid w:val="00324AE5"/>
    <w:rsid w:val="00350BB1"/>
    <w:rsid w:val="00371B2A"/>
    <w:rsid w:val="0037377B"/>
    <w:rsid w:val="0039312E"/>
    <w:rsid w:val="003A2EB8"/>
    <w:rsid w:val="003A5FC9"/>
    <w:rsid w:val="003B4EB1"/>
    <w:rsid w:val="003E460A"/>
    <w:rsid w:val="003E6F0F"/>
    <w:rsid w:val="00426436"/>
    <w:rsid w:val="004756F6"/>
    <w:rsid w:val="00516F56"/>
    <w:rsid w:val="00575692"/>
    <w:rsid w:val="005E63FE"/>
    <w:rsid w:val="0060396C"/>
    <w:rsid w:val="00625E1A"/>
    <w:rsid w:val="00653A90"/>
    <w:rsid w:val="00677BF4"/>
    <w:rsid w:val="00686B7E"/>
    <w:rsid w:val="006C1F9E"/>
    <w:rsid w:val="006D5EFC"/>
    <w:rsid w:val="006F4AE6"/>
    <w:rsid w:val="006F7E8A"/>
    <w:rsid w:val="0072711E"/>
    <w:rsid w:val="007834E8"/>
    <w:rsid w:val="007E4CAE"/>
    <w:rsid w:val="008643BE"/>
    <w:rsid w:val="008934C2"/>
    <w:rsid w:val="008977F5"/>
    <w:rsid w:val="008D431D"/>
    <w:rsid w:val="008D4B90"/>
    <w:rsid w:val="008F7B49"/>
    <w:rsid w:val="00901599"/>
    <w:rsid w:val="009564B6"/>
    <w:rsid w:val="00A26016"/>
    <w:rsid w:val="00A45033"/>
    <w:rsid w:val="00AA734C"/>
    <w:rsid w:val="00AC457A"/>
    <w:rsid w:val="00AF4323"/>
    <w:rsid w:val="00B30EF4"/>
    <w:rsid w:val="00B3151C"/>
    <w:rsid w:val="00B906B3"/>
    <w:rsid w:val="00B94410"/>
    <w:rsid w:val="00BB7FD6"/>
    <w:rsid w:val="00BE6334"/>
    <w:rsid w:val="00C35A6A"/>
    <w:rsid w:val="00C74DD9"/>
    <w:rsid w:val="00C90FCD"/>
    <w:rsid w:val="00D132F5"/>
    <w:rsid w:val="00D47522"/>
    <w:rsid w:val="00D60D7B"/>
    <w:rsid w:val="00D86658"/>
    <w:rsid w:val="00DB282D"/>
    <w:rsid w:val="00DD180A"/>
    <w:rsid w:val="00DD4364"/>
    <w:rsid w:val="00E115AA"/>
    <w:rsid w:val="00E63E79"/>
    <w:rsid w:val="00E911A9"/>
    <w:rsid w:val="00F4102D"/>
    <w:rsid w:val="00F8574C"/>
    <w:rsid w:val="00FC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FEFF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911A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F5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16F56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D2F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2F0E"/>
    <w:rPr>
      <w:rFonts w:ascii="Courier New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D2F0E"/>
    <w:rPr>
      <w:rFonts w:ascii="Courier New" w:eastAsiaTheme="minorHAnsi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0D2F0E"/>
  </w:style>
  <w:style w:type="character" w:customStyle="1" w:styleId="operator">
    <w:name w:val="operator"/>
    <w:basedOn w:val="DefaultParagraphFont"/>
    <w:rsid w:val="000D2F0E"/>
  </w:style>
  <w:style w:type="character" w:customStyle="1" w:styleId="paren">
    <w:name w:val="paren"/>
    <w:basedOn w:val="DefaultParagraphFont"/>
    <w:rsid w:val="000D2F0E"/>
  </w:style>
  <w:style w:type="character" w:customStyle="1" w:styleId="number">
    <w:name w:val="number"/>
    <w:basedOn w:val="DefaultParagraphFont"/>
    <w:rsid w:val="000D2F0E"/>
  </w:style>
  <w:style w:type="character" w:customStyle="1" w:styleId="Heading2Char">
    <w:name w:val="Heading 2 Char"/>
    <w:basedOn w:val="DefaultParagraphFont"/>
    <w:link w:val="Heading2"/>
    <w:uiPriority w:val="9"/>
    <w:rsid w:val="00E911A9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E911A9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E911A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911A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911A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FloatTok">
    <w:name w:val="FloatTok"/>
    <w:basedOn w:val="VerbatimChar"/>
    <w:rsid w:val="00E911A9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911A9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911A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911A9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E911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911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1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1</Pages>
  <Words>1695</Words>
  <Characters>966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ensah</dc:creator>
  <cp:keywords/>
  <dc:description/>
  <cp:lastModifiedBy>Eric Agyemang</cp:lastModifiedBy>
  <cp:revision>47</cp:revision>
  <dcterms:created xsi:type="dcterms:W3CDTF">2018-10-04T19:19:00Z</dcterms:created>
  <dcterms:modified xsi:type="dcterms:W3CDTF">2021-12-16T05:12:00Z</dcterms:modified>
</cp:coreProperties>
</file>